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8"/>
        <w:tblW w:w="5000" w:type="pct"/>
        <w:tblInd w:w="-108" w:type="dxa"/>
        <w:tblLook w:val="04A0" w:firstRow="1" w:lastRow="0" w:firstColumn="1" w:lastColumn="0" w:noHBand="0" w:noVBand="1"/>
      </w:tblPr>
      <w:tblGrid>
        <w:gridCol w:w="3118"/>
        <w:gridCol w:w="3121"/>
        <w:gridCol w:w="3121"/>
      </w:tblGrid>
      <w:tr w:rsidR="00AD5207" w:rsidRPr="0066015A" w14:paraId="49C7A9C7" w14:textId="77777777" w:rsidTr="00A368C2"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F7FEC0" w14:textId="61EEE965" w:rsidR="00AD5207" w:rsidRPr="0066015A" w:rsidRDefault="00AD5207" w:rsidP="0066015A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Name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F4C9F1" w14:textId="0E635CAF" w:rsidR="00AD5207" w:rsidRPr="0066015A" w:rsidRDefault="00AD5207" w:rsidP="0066015A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tudent-ID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F3F340" w14:textId="4018BB01" w:rsidR="00AD5207" w:rsidRPr="0066015A" w:rsidRDefault="00AD5207" w:rsidP="0066015A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ection</w:t>
            </w:r>
          </w:p>
        </w:tc>
      </w:tr>
      <w:tr w:rsidR="00AD5207" w:rsidRPr="0066015A" w14:paraId="7BD22AFE" w14:textId="77777777" w:rsidTr="00A368C2">
        <w:tc>
          <w:tcPr>
            <w:tcW w:w="166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C914BB" w14:textId="77777777" w:rsidR="00AD5207" w:rsidRPr="0066015A" w:rsidRDefault="00AD5207" w:rsidP="0066015A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2D10D1" w14:textId="77777777" w:rsidR="00AD5207" w:rsidRPr="0066015A" w:rsidRDefault="00AD5207" w:rsidP="0066015A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EAF553" w14:textId="77777777" w:rsidR="00AD5207" w:rsidRPr="0066015A" w:rsidRDefault="00AD5207" w:rsidP="0066015A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6D13DBF" w14:textId="77777777" w:rsidR="00BF175D" w:rsidRPr="0066015A" w:rsidRDefault="00BF175D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1131912F" w14:textId="083D8205" w:rsidR="00BF175D" w:rsidRPr="0066015A" w:rsidRDefault="00BF175D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="0074558C"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4B6995F5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class Atom(object):</w:t>
      </w:r>
    </w:p>
    <w:p w14:paraId="2CAAC853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"""An atom with a number, symbol, and coordinates.</w:t>
      </w:r>
    </w:p>
    <w:p w14:paraId="2ED3D658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"""</w:t>
      </w:r>
    </w:p>
    <w:p w14:paraId="0FD2BEAB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__</w:t>
      </w:r>
      <w:proofErr w:type="spell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init</w:t>
      </w:r>
      <w:proofErr w:type="spell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_</w:t>
      </w:r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_(</w:t>
      </w:r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self, num: int, </w:t>
      </w:r>
      <w:proofErr w:type="spell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ym</w:t>
      </w:r>
      <w:proofErr w:type="spell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: str, x: float, y: float,</w:t>
      </w:r>
    </w:p>
    <w:p w14:paraId="22E971A7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z: float) -&gt; None:</w:t>
      </w:r>
    </w:p>
    <w:p w14:paraId="70B9CABD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Create an Atom with number num, string symbol </w:t>
      </w:r>
      <w:proofErr w:type="spell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ym</w:t>
      </w:r>
      <w:proofErr w:type="spell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, and float coordinates (x, y, z).</w:t>
      </w:r>
    </w:p>
    <w:p w14:paraId="22A3A1E8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</w:t>
      </w:r>
    </w:p>
    <w:p w14:paraId="137DCCC2" w14:textId="69076CD5" w:rsidR="00636349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  <w:proofErr w:type="spellStart"/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number</w:t>
      </w:r>
      <w:proofErr w:type="spellEnd"/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=</w:t>
      </w:r>
    </w:p>
    <w:p w14:paraId="7A8714D3" w14:textId="5CE70CC1" w:rsidR="00F51482" w:rsidRPr="0066015A" w:rsidRDefault="00636349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  <w:proofErr w:type="spellStart"/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symbol</w:t>
      </w:r>
      <w:proofErr w:type="spellEnd"/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=</w:t>
      </w:r>
    </w:p>
    <w:p w14:paraId="2B36D0CC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  <w:proofErr w:type="spellStart"/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center</w:t>
      </w:r>
      <w:proofErr w:type="spellEnd"/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= (x, y, z)</w:t>
      </w:r>
    </w:p>
    <w:p w14:paraId="018969EB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0FB114F2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__str__(self) -&gt; str:</w:t>
      </w:r>
    </w:p>
    <w:p w14:paraId="177D40B7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Return a string representation of this Atom in this format:</w:t>
      </w:r>
    </w:p>
    <w:p w14:paraId="3B285F52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(SYMBOL, X, Y, Z)</w:t>
      </w:r>
    </w:p>
    <w:p w14:paraId="16DD9CC7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</w:t>
      </w:r>
    </w:p>
    <w:p w14:paraId="3FD369BA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</w:t>
      </w:r>
    </w:p>
    <w:p w14:paraId="2C8BDD23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__</w:t>
      </w:r>
      <w:proofErr w:type="spell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repr</w:t>
      </w:r>
      <w:proofErr w:type="spell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__(self) -&gt; str:</w:t>
      </w:r>
    </w:p>
    <w:p w14:paraId="0CAF5605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Return a string representation of this Atom in this format:</w:t>
      </w:r>
    </w:p>
    <w:p w14:paraId="3D83AA2D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Atom(</w:t>
      </w:r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NUMBER, "SYMBOL", X, Y, Z)</w:t>
      </w:r>
    </w:p>
    <w:p w14:paraId="7F244833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</w:t>
      </w:r>
    </w:p>
    <w:p w14:paraId="2DF2D426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return '</w:t>
      </w:r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Atom(</w:t>
      </w:r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{0}, "{1}", {2}, {3}, {4})'.format(</w:t>
      </w:r>
      <w:proofErr w:type="spell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number</w:t>
      </w:r>
      <w:proofErr w:type="spell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, </w:t>
      </w:r>
      <w:proofErr w:type="spell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symbol,self.center</w:t>
      </w:r>
      <w:proofErr w:type="spell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[0], </w:t>
      </w:r>
      <w:proofErr w:type="spell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center</w:t>
      </w:r>
      <w:proofErr w:type="spell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[1], </w:t>
      </w:r>
      <w:proofErr w:type="spell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center</w:t>
      </w:r>
      <w:proofErr w:type="spell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[2])</w:t>
      </w:r>
    </w:p>
    <w:p w14:paraId="57C186F3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</w:p>
    <w:p w14:paraId="36630D9E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</w:t>
      </w:r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translate(</w:t>
      </w:r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, x: float, y: float, z: float) -&gt; None:</w:t>
      </w:r>
    </w:p>
    <w:p w14:paraId="110E2B1C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Move this Atom by adding (x, y, z) to its coordinates.</w:t>
      </w:r>
    </w:p>
    <w:p w14:paraId="67989A4D" w14:textId="77777777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lastRenderedPageBreak/>
        <w:t xml:space="preserve">        """</w:t>
      </w:r>
    </w:p>
    <w:p w14:paraId="64646099" w14:textId="437EC3E8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  <w:proofErr w:type="spellStart"/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center</w:t>
      </w:r>
      <w:proofErr w:type="spellEnd"/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= (</w:t>
      </w:r>
      <w:proofErr w:type="spell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center</w:t>
      </w:r>
      <w:proofErr w:type="spell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[0] + </w:t>
      </w:r>
      <w:r w:rsidR="00F15B6D"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a</w:t>
      </w: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,</w:t>
      </w:r>
    </w:p>
    <w:p w14:paraId="79DACB9C" w14:textId="20AE7CA6" w:rsidR="00F51482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  <w:proofErr w:type="spellStart"/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center</w:t>
      </w:r>
      <w:proofErr w:type="spellEnd"/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[1] + </w:t>
      </w:r>
      <w:r w:rsidR="00F15B6D"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b</w:t>
      </w: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,</w:t>
      </w:r>
    </w:p>
    <w:p w14:paraId="307573D0" w14:textId="0C0BB7DD" w:rsidR="00991595" w:rsidRPr="0066015A" w:rsidRDefault="00F51482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  <w:proofErr w:type="spellStart"/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self.center</w:t>
      </w:r>
      <w:proofErr w:type="spellEnd"/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[2] + </w:t>
      </w:r>
      <w:r w:rsidR="00F15B6D"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c</w:t>
      </w: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)</w:t>
      </w:r>
    </w:p>
    <w:p w14:paraId="2A3E8D02" w14:textId="77777777" w:rsidR="00636349" w:rsidRPr="0066015A" w:rsidRDefault="00636349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6ACF1275" w14:textId="77777777" w:rsidR="00991595" w:rsidRPr="0066015A" w:rsidRDefault="00991595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2503F0C4" w14:textId="6FAFDB72" w:rsidR="00991595" w:rsidRPr="0066015A" w:rsidRDefault="00991595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="00201EDC" w:rsidRPr="0066015A">
        <w:rPr>
          <w:rFonts w:ascii="TH Sarabun New" w:hAnsi="TH Sarabun New" w:cs="TH Sarabun New"/>
          <w:sz w:val="32"/>
          <w:szCs w:val="32"/>
          <w:cs/>
        </w:rPr>
        <w:t>จงแก้ไขโปรแกรม</w:t>
      </w:r>
      <w:r w:rsidR="0074558C" w:rsidRPr="0066015A">
        <w:rPr>
          <w:rFonts w:ascii="TH Sarabun New" w:hAnsi="TH Sarabun New" w:cs="TH Sarabun New"/>
          <w:sz w:val="32"/>
          <w:szCs w:val="32"/>
          <w:cs/>
        </w:rPr>
        <w:t>ข้างต้น</w:t>
      </w:r>
      <w:r w:rsidR="00201EDC" w:rsidRPr="0066015A">
        <w:rPr>
          <w:rFonts w:ascii="TH Sarabun New" w:hAnsi="TH Sarabun New" w:cs="TH Sarabun New"/>
          <w:sz w:val="32"/>
          <w:szCs w:val="32"/>
          <w:cs/>
        </w:rPr>
        <w:t xml:space="preserve"> ให้สามารถทำงานได้ตามที่ข้อความกำกับ (</w:t>
      </w:r>
      <w:r w:rsidR="00201EDC" w:rsidRPr="0066015A">
        <w:rPr>
          <w:rFonts w:ascii="TH Sarabun New" w:hAnsi="TH Sarabun New" w:cs="TH Sarabun New"/>
          <w:sz w:val="32"/>
          <w:szCs w:val="32"/>
        </w:rPr>
        <w:t xml:space="preserve">Docstring) </w:t>
      </w:r>
      <w:r w:rsidR="00201EDC" w:rsidRPr="0066015A">
        <w:rPr>
          <w:rFonts w:ascii="TH Sarabun New" w:hAnsi="TH Sarabun New" w:cs="TH Sarabun New"/>
          <w:sz w:val="32"/>
          <w:szCs w:val="32"/>
          <w:cs/>
        </w:rPr>
        <w:t>ระบุไว้อย่างถูกต้อง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991595" w:rsidRPr="0066015A" w14:paraId="51896BD7" w14:textId="77777777" w:rsidTr="00933DC4">
        <w:tc>
          <w:tcPr>
            <w:tcW w:w="5000" w:type="pct"/>
          </w:tcPr>
          <w:p w14:paraId="2338562A" w14:textId="103CCA71" w:rsidR="00991595" w:rsidRPr="0066015A" w:rsidRDefault="00201EDC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66015A">
              <w:rPr>
                <w:rFonts w:ascii="TH Sarabun New" w:hAnsi="TH Sarabun New" w:cs="TH Sarabun New"/>
                <w:sz w:val="32"/>
                <w:szCs w:val="32"/>
              </w:rPr>
              <w:t xml:space="preserve"># </w:t>
            </w:r>
            <w:r w:rsidRPr="0066015A">
              <w:rPr>
                <w:rFonts w:ascii="TH Sarabun New" w:hAnsi="TH Sarabun New" w:cs="TH Sarabun New"/>
                <w:sz w:val="32"/>
                <w:szCs w:val="32"/>
                <w:cs/>
              </w:rPr>
              <w:t>วางโปรแกรมที่แก้ไขแล้วที่นี่</w:t>
            </w:r>
          </w:p>
          <w:p w14:paraId="434E3D42" w14:textId="77777777" w:rsidR="00991595" w:rsidRPr="0066015A" w:rsidRDefault="00991595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B90E911" w14:textId="77777777" w:rsidR="00991595" w:rsidRPr="0066015A" w:rsidRDefault="00991595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149EDB7" w14:textId="77777777" w:rsidR="00991595" w:rsidRPr="0066015A" w:rsidRDefault="00991595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C317CB1" w14:textId="77777777" w:rsidR="00991595" w:rsidRPr="0066015A" w:rsidRDefault="00991595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56DD68F" w14:textId="77777777" w:rsidR="006E3EF6" w:rsidRPr="0066015A" w:rsidRDefault="006E3EF6" w:rsidP="0066015A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11CD1E5E" w14:textId="11AE438A" w:rsidR="006E3EF6" w:rsidRPr="0066015A" w:rsidRDefault="006E3EF6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จากโปรแกรมข้างต้น คลาส </w:t>
      </w:r>
      <w:r w:rsidRPr="0066015A">
        <w:rPr>
          <w:rFonts w:ascii="TH Sarabun New" w:hAnsi="TH Sarabun New" w:cs="TH Sarabun New"/>
          <w:sz w:val="32"/>
          <w:szCs w:val="32"/>
        </w:rPr>
        <w:t xml:space="preserve">Atom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มี </w:t>
      </w:r>
      <w:r w:rsidRPr="0066015A">
        <w:rPr>
          <w:rFonts w:ascii="TH Sarabun New" w:hAnsi="TH Sarabun New" w:cs="TH Sarabun New"/>
          <w:sz w:val="32"/>
          <w:szCs w:val="32"/>
        </w:rPr>
        <w:t xml:space="preserve">Attribute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อะไรบ้าง </w:t>
      </w:r>
      <w:r w:rsidR="000F5ECD" w:rsidRPr="0066015A">
        <w:rPr>
          <w:rFonts w:ascii="TH Sarabun New" w:hAnsi="TH Sarabun New" w:cs="TH Sarabun New"/>
          <w:sz w:val="32"/>
          <w:szCs w:val="32"/>
          <w:cs/>
        </w:rPr>
        <w:t xml:space="preserve">พร้อมอธิบายรายละเอียดของแต่ละ </w:t>
      </w:r>
      <w:r w:rsidR="000F5ECD" w:rsidRPr="0066015A">
        <w:rPr>
          <w:rFonts w:ascii="TH Sarabun New" w:hAnsi="TH Sarabun New" w:cs="TH Sarabun New"/>
          <w:sz w:val="32"/>
          <w:szCs w:val="32"/>
        </w:rPr>
        <w:t>Attribute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F5ECD" w:rsidRPr="0066015A" w14:paraId="6931010D" w14:textId="77777777" w:rsidTr="000F5ECD">
        <w:tc>
          <w:tcPr>
            <w:tcW w:w="9350" w:type="dxa"/>
          </w:tcPr>
          <w:p w14:paraId="282EF1E6" w14:textId="77777777" w:rsidR="000F5ECD" w:rsidRPr="0066015A" w:rsidRDefault="000F5ECD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03552C1" w14:textId="77777777" w:rsidR="000F5ECD" w:rsidRPr="0066015A" w:rsidRDefault="000F5ECD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B40E32B" w14:textId="77777777" w:rsidR="000F5ECD" w:rsidRPr="0066015A" w:rsidRDefault="000F5ECD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58D4F89" w14:textId="18B462D9" w:rsidR="000F5ECD" w:rsidRPr="0066015A" w:rsidRDefault="000F5ECD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E9C9C40" w14:textId="77777777" w:rsidR="000F5ECD" w:rsidRPr="0066015A" w:rsidRDefault="000F5ECD" w:rsidP="0066015A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4923111A" w14:textId="55DC25C5" w:rsidR="000F5ECD" w:rsidRPr="0066015A" w:rsidRDefault="000F5ECD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จากโปรแกรมข้างต้น คลาส </w:t>
      </w:r>
      <w:r w:rsidRPr="0066015A">
        <w:rPr>
          <w:rFonts w:ascii="TH Sarabun New" w:hAnsi="TH Sarabun New" w:cs="TH Sarabun New"/>
          <w:sz w:val="32"/>
          <w:szCs w:val="32"/>
        </w:rPr>
        <w:t xml:space="preserve">Atom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มี </w:t>
      </w:r>
      <w:r w:rsidRPr="0066015A">
        <w:rPr>
          <w:rFonts w:ascii="TH Sarabun New" w:hAnsi="TH Sarabun New" w:cs="TH Sarabun New"/>
          <w:sz w:val="32"/>
          <w:szCs w:val="32"/>
        </w:rPr>
        <w:t xml:space="preserve">Method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อะไรบ้าง พร้อมอธิบายพฤติกรรมของแต่ละ </w:t>
      </w:r>
      <w:r w:rsidRPr="0066015A">
        <w:rPr>
          <w:rFonts w:ascii="TH Sarabun New" w:hAnsi="TH Sarabun New" w:cs="TH Sarabun New"/>
          <w:sz w:val="32"/>
          <w:szCs w:val="32"/>
        </w:rPr>
        <w:t>Method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F5ECD" w:rsidRPr="0066015A" w14:paraId="38F2F645" w14:textId="77777777" w:rsidTr="00696FD1">
        <w:tc>
          <w:tcPr>
            <w:tcW w:w="9350" w:type="dxa"/>
          </w:tcPr>
          <w:p w14:paraId="6153E1B8" w14:textId="77777777" w:rsidR="000F5ECD" w:rsidRPr="0066015A" w:rsidRDefault="000F5ECD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A07306D" w14:textId="77777777" w:rsidR="000F5ECD" w:rsidRPr="0066015A" w:rsidRDefault="000F5ECD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0D9A49C" w14:textId="77777777" w:rsidR="000F5ECD" w:rsidRPr="0066015A" w:rsidRDefault="000F5ECD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88CB470" w14:textId="77777777" w:rsidR="000F5ECD" w:rsidRPr="0066015A" w:rsidRDefault="000F5ECD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6561AE7E" w14:textId="02E572FF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37794C05" w14:textId="77777777" w:rsidR="00CA38DE" w:rsidRPr="0066015A" w:rsidRDefault="00CA38DE" w:rsidP="0066015A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br w:type="page"/>
      </w:r>
    </w:p>
    <w:p w14:paraId="441F6B74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0A7FACA3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>class Molecule(object):</w:t>
      </w:r>
    </w:p>
    <w:p w14:paraId="5F0E8E01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"""A molecule with a name and a list of Atoms. """</w:t>
      </w:r>
    </w:p>
    <w:p w14:paraId="4C6A9D52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def __</w:t>
      </w:r>
      <w:proofErr w:type="spellStart"/>
      <w:r w:rsidRPr="0066015A">
        <w:rPr>
          <w:rFonts w:ascii="TH Sarabun New" w:hAnsi="TH Sarabun New" w:cs="TH Sarabun New"/>
          <w:sz w:val="32"/>
          <w:szCs w:val="32"/>
        </w:rPr>
        <w:t>init</w:t>
      </w:r>
      <w:proofErr w:type="spellEnd"/>
      <w:r w:rsidRPr="0066015A">
        <w:rPr>
          <w:rFonts w:ascii="TH Sarabun New" w:hAnsi="TH Sarabun New" w:cs="TH Sarabun New"/>
          <w:sz w:val="32"/>
          <w:szCs w:val="32"/>
        </w:rPr>
        <w:t>_</w:t>
      </w:r>
      <w:proofErr w:type="gramStart"/>
      <w:r w:rsidRPr="0066015A">
        <w:rPr>
          <w:rFonts w:ascii="TH Sarabun New" w:hAnsi="TH Sarabun New" w:cs="TH Sarabun New"/>
          <w:sz w:val="32"/>
          <w:szCs w:val="32"/>
        </w:rPr>
        <w:t>_(</w:t>
      </w:r>
      <w:proofErr w:type="gramEnd"/>
      <w:r w:rsidRPr="0066015A">
        <w:rPr>
          <w:rFonts w:ascii="TH Sarabun New" w:hAnsi="TH Sarabun New" w:cs="TH Sarabun New"/>
          <w:sz w:val="32"/>
          <w:szCs w:val="32"/>
        </w:rPr>
        <w:t>self, name: str) -&gt; None:</w:t>
      </w:r>
    </w:p>
    <w:p w14:paraId="31222E47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Create a Molecule named name with no Atoms.</w:t>
      </w:r>
    </w:p>
    <w:p w14:paraId="07562B52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</w:t>
      </w:r>
    </w:p>
    <w:p w14:paraId="0FC88DE2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self.name = name</w:t>
      </w:r>
    </w:p>
    <w:p w14:paraId="1BF7C735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</w:t>
      </w:r>
      <w:proofErr w:type="spellStart"/>
      <w:proofErr w:type="gramStart"/>
      <w:r w:rsidRPr="0066015A">
        <w:rPr>
          <w:rFonts w:ascii="TH Sarabun New" w:hAnsi="TH Sarabun New" w:cs="TH Sarabun New"/>
          <w:sz w:val="32"/>
          <w:szCs w:val="32"/>
        </w:rPr>
        <w:t>self.atoms</w:t>
      </w:r>
      <w:proofErr w:type="spellEnd"/>
      <w:proofErr w:type="gramEnd"/>
      <w:r w:rsidRPr="0066015A">
        <w:rPr>
          <w:rFonts w:ascii="TH Sarabun New" w:hAnsi="TH Sarabun New" w:cs="TH Sarabun New"/>
          <w:sz w:val="32"/>
          <w:szCs w:val="32"/>
        </w:rPr>
        <w:t xml:space="preserve"> = []</w:t>
      </w:r>
    </w:p>
    <w:p w14:paraId="0BA20743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1FD41FF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def </w:t>
      </w:r>
      <w:proofErr w:type="gramStart"/>
      <w:r w:rsidRPr="0066015A">
        <w:rPr>
          <w:rFonts w:ascii="TH Sarabun New" w:hAnsi="TH Sarabun New" w:cs="TH Sarabun New"/>
          <w:sz w:val="32"/>
          <w:szCs w:val="32"/>
        </w:rPr>
        <w:t>add(</w:t>
      </w:r>
      <w:proofErr w:type="gramEnd"/>
      <w:r w:rsidRPr="0066015A">
        <w:rPr>
          <w:rFonts w:ascii="TH Sarabun New" w:hAnsi="TH Sarabun New" w:cs="TH Sarabun New"/>
          <w:sz w:val="32"/>
          <w:szCs w:val="32"/>
        </w:rPr>
        <w:t>self, a: Atom) -&gt; None:</w:t>
      </w:r>
    </w:p>
    <w:p w14:paraId="4BD9B75E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Add a to my list of Atoms.</w:t>
      </w:r>
    </w:p>
    <w:p w14:paraId="47DC49D3" w14:textId="29A4B0C0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</w:t>
      </w:r>
    </w:p>
    <w:p w14:paraId="2E1D8A32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908F1E0" w14:textId="3E4B6ED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def __str__(self) -&gt; str:</w:t>
      </w:r>
    </w:p>
    <w:p w14:paraId="1734107E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Return a string representation of this Molecule in this format:</w:t>
      </w:r>
    </w:p>
    <w:p w14:paraId="43697DC0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(NAME, (ATOM1, ATOM2, ...))</w:t>
      </w:r>
    </w:p>
    <w:p w14:paraId="410A0FA2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</w:t>
      </w:r>
    </w:p>
    <w:p w14:paraId="3A068E5F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res = ''</w:t>
      </w:r>
    </w:p>
    <w:p w14:paraId="2890A828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for atom in </w:t>
      </w:r>
      <w:proofErr w:type="spellStart"/>
      <w:proofErr w:type="gramStart"/>
      <w:r w:rsidRPr="0066015A">
        <w:rPr>
          <w:rFonts w:ascii="TH Sarabun New" w:hAnsi="TH Sarabun New" w:cs="TH Sarabun New"/>
          <w:sz w:val="32"/>
          <w:szCs w:val="32"/>
        </w:rPr>
        <w:t>self.atoms</w:t>
      </w:r>
      <w:proofErr w:type="spellEnd"/>
      <w:proofErr w:type="gramEnd"/>
      <w:r w:rsidRPr="0066015A">
        <w:rPr>
          <w:rFonts w:ascii="TH Sarabun New" w:hAnsi="TH Sarabun New" w:cs="TH Sarabun New"/>
          <w:sz w:val="32"/>
          <w:szCs w:val="32"/>
        </w:rPr>
        <w:t>:</w:t>
      </w:r>
    </w:p>
    <w:p w14:paraId="508FD19C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    res = res + str(atom) + ', '</w:t>
      </w:r>
    </w:p>
    <w:p w14:paraId="386927A9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    </w:t>
      </w:r>
    </w:p>
    <w:p w14:paraId="35235E01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# Strip off the last comma.</w:t>
      </w:r>
    </w:p>
    <w:p w14:paraId="28DA1D83" w14:textId="22D5F9DB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res = </w:t>
      </w:r>
      <w:proofErr w:type="gramStart"/>
      <w:r w:rsidRPr="0066015A">
        <w:rPr>
          <w:rFonts w:ascii="TH Sarabun New" w:hAnsi="TH Sarabun New" w:cs="TH Sarabun New"/>
          <w:sz w:val="32"/>
          <w:szCs w:val="32"/>
        </w:rPr>
        <w:t>res[</w:t>
      </w:r>
      <w:proofErr w:type="gramEnd"/>
      <w:r w:rsidRPr="0066015A">
        <w:rPr>
          <w:rFonts w:ascii="TH Sarabun New" w:hAnsi="TH Sarabun New" w:cs="TH Sarabun New"/>
          <w:sz w:val="32"/>
          <w:szCs w:val="32"/>
        </w:rPr>
        <w:t>:-</w:t>
      </w:r>
      <w:r w:rsidR="00E7799A" w:rsidRPr="0066015A">
        <w:rPr>
          <w:rFonts w:ascii="TH Sarabun New" w:hAnsi="TH Sarabun New" w:cs="TH Sarabun New"/>
          <w:sz w:val="32"/>
          <w:szCs w:val="32"/>
        </w:rPr>
        <w:t>1</w:t>
      </w:r>
      <w:r w:rsidRPr="0066015A">
        <w:rPr>
          <w:rFonts w:ascii="TH Sarabun New" w:hAnsi="TH Sarabun New" w:cs="TH Sarabun New"/>
          <w:sz w:val="32"/>
          <w:szCs w:val="32"/>
        </w:rPr>
        <w:t>]</w:t>
      </w:r>
    </w:p>
    <w:p w14:paraId="52AAF990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return '({0}, ({1}))</w:t>
      </w:r>
      <w:proofErr w:type="gramStart"/>
      <w:r w:rsidRPr="0066015A">
        <w:rPr>
          <w:rFonts w:ascii="TH Sarabun New" w:hAnsi="TH Sarabun New" w:cs="TH Sarabun New"/>
          <w:sz w:val="32"/>
          <w:szCs w:val="32"/>
        </w:rPr>
        <w:t>'.format</w:t>
      </w:r>
      <w:proofErr w:type="gramEnd"/>
      <w:r w:rsidRPr="0066015A">
        <w:rPr>
          <w:rFonts w:ascii="TH Sarabun New" w:hAnsi="TH Sarabun New" w:cs="TH Sarabun New"/>
          <w:sz w:val="32"/>
          <w:szCs w:val="32"/>
        </w:rPr>
        <w:t>(self.name, res)</w:t>
      </w:r>
    </w:p>
    <w:p w14:paraId="0434F464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E904317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def __</w:t>
      </w:r>
      <w:proofErr w:type="spellStart"/>
      <w:r w:rsidRPr="0066015A">
        <w:rPr>
          <w:rFonts w:ascii="TH Sarabun New" w:hAnsi="TH Sarabun New" w:cs="TH Sarabun New"/>
          <w:sz w:val="32"/>
          <w:szCs w:val="32"/>
        </w:rPr>
        <w:t>repr</w:t>
      </w:r>
      <w:proofErr w:type="spellEnd"/>
      <w:r w:rsidRPr="0066015A">
        <w:rPr>
          <w:rFonts w:ascii="TH Sarabun New" w:hAnsi="TH Sarabun New" w:cs="TH Sarabun New"/>
          <w:sz w:val="32"/>
          <w:szCs w:val="32"/>
        </w:rPr>
        <w:t>__(self) -&gt; str:</w:t>
      </w:r>
    </w:p>
    <w:p w14:paraId="7F6AD458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Return a string representation of this Molecule in this format:</w:t>
      </w:r>
    </w:p>
    <w:p w14:paraId="40613213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</w:t>
      </w:r>
      <w:proofErr w:type="gramStart"/>
      <w:r w:rsidRPr="0066015A">
        <w:rPr>
          <w:rFonts w:ascii="TH Sarabun New" w:hAnsi="TH Sarabun New" w:cs="TH Sarabun New"/>
          <w:sz w:val="32"/>
          <w:szCs w:val="32"/>
        </w:rPr>
        <w:t>Molecule(</w:t>
      </w:r>
      <w:proofErr w:type="gramEnd"/>
      <w:r w:rsidRPr="0066015A">
        <w:rPr>
          <w:rFonts w:ascii="TH Sarabun New" w:hAnsi="TH Sarabun New" w:cs="TH Sarabun New"/>
          <w:sz w:val="32"/>
          <w:szCs w:val="32"/>
        </w:rPr>
        <w:t>"NAME", (ATOM1, ATOM2, ...))</w:t>
      </w:r>
    </w:p>
    <w:p w14:paraId="6BCAD15A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</w:t>
      </w:r>
    </w:p>
    <w:p w14:paraId="5ECE4A5A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lastRenderedPageBreak/>
        <w:t xml:space="preserve">        res = ''</w:t>
      </w:r>
    </w:p>
    <w:p w14:paraId="2B0744D3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for atom in </w:t>
      </w:r>
      <w:proofErr w:type="spellStart"/>
      <w:proofErr w:type="gramStart"/>
      <w:r w:rsidRPr="0066015A">
        <w:rPr>
          <w:rFonts w:ascii="TH Sarabun New" w:hAnsi="TH Sarabun New" w:cs="TH Sarabun New"/>
          <w:sz w:val="32"/>
          <w:szCs w:val="32"/>
        </w:rPr>
        <w:t>self.atoms</w:t>
      </w:r>
      <w:proofErr w:type="spellEnd"/>
      <w:proofErr w:type="gramEnd"/>
      <w:r w:rsidRPr="0066015A">
        <w:rPr>
          <w:rFonts w:ascii="TH Sarabun New" w:hAnsi="TH Sarabun New" w:cs="TH Sarabun New"/>
          <w:sz w:val="32"/>
          <w:szCs w:val="32"/>
        </w:rPr>
        <w:t>:</w:t>
      </w:r>
    </w:p>
    <w:p w14:paraId="50E81C3B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    res = res + </w:t>
      </w:r>
      <w:proofErr w:type="spellStart"/>
      <w:r w:rsidRPr="0066015A">
        <w:rPr>
          <w:rFonts w:ascii="TH Sarabun New" w:hAnsi="TH Sarabun New" w:cs="TH Sarabun New"/>
          <w:sz w:val="32"/>
          <w:szCs w:val="32"/>
        </w:rPr>
        <w:t>repr</w:t>
      </w:r>
      <w:proofErr w:type="spellEnd"/>
      <w:r w:rsidRPr="0066015A">
        <w:rPr>
          <w:rFonts w:ascii="TH Sarabun New" w:hAnsi="TH Sarabun New" w:cs="TH Sarabun New"/>
          <w:sz w:val="32"/>
          <w:szCs w:val="32"/>
        </w:rPr>
        <w:t>(atom) + ', '</w:t>
      </w:r>
    </w:p>
    <w:p w14:paraId="738FEB82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    </w:t>
      </w:r>
    </w:p>
    <w:p w14:paraId="734ABF87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# Strip off the last comma.</w:t>
      </w:r>
    </w:p>
    <w:p w14:paraId="15A28E10" w14:textId="5A8C0A81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res = </w:t>
      </w:r>
      <w:proofErr w:type="gramStart"/>
      <w:r w:rsidRPr="0066015A">
        <w:rPr>
          <w:rFonts w:ascii="TH Sarabun New" w:hAnsi="TH Sarabun New" w:cs="TH Sarabun New"/>
          <w:sz w:val="32"/>
          <w:szCs w:val="32"/>
        </w:rPr>
        <w:t>res[</w:t>
      </w:r>
      <w:proofErr w:type="gramEnd"/>
      <w:r w:rsidRPr="0066015A">
        <w:rPr>
          <w:rFonts w:ascii="TH Sarabun New" w:hAnsi="TH Sarabun New" w:cs="TH Sarabun New"/>
          <w:sz w:val="32"/>
          <w:szCs w:val="32"/>
        </w:rPr>
        <w:t>:-</w:t>
      </w:r>
      <w:r w:rsidR="00E7799A" w:rsidRPr="0066015A">
        <w:rPr>
          <w:rFonts w:ascii="TH Sarabun New" w:hAnsi="TH Sarabun New" w:cs="TH Sarabun New"/>
          <w:sz w:val="32"/>
          <w:szCs w:val="32"/>
        </w:rPr>
        <w:t>1</w:t>
      </w:r>
      <w:r w:rsidRPr="0066015A">
        <w:rPr>
          <w:rFonts w:ascii="TH Sarabun New" w:hAnsi="TH Sarabun New" w:cs="TH Sarabun New"/>
          <w:sz w:val="32"/>
          <w:szCs w:val="32"/>
        </w:rPr>
        <w:t>]</w:t>
      </w:r>
    </w:p>
    <w:p w14:paraId="1830C492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return '</w:t>
      </w:r>
      <w:proofErr w:type="gramStart"/>
      <w:r w:rsidRPr="0066015A">
        <w:rPr>
          <w:rFonts w:ascii="TH Sarabun New" w:hAnsi="TH Sarabun New" w:cs="TH Sarabun New"/>
          <w:sz w:val="32"/>
          <w:szCs w:val="32"/>
        </w:rPr>
        <w:t>Molecule(</w:t>
      </w:r>
      <w:proofErr w:type="gramEnd"/>
      <w:r w:rsidRPr="0066015A">
        <w:rPr>
          <w:rFonts w:ascii="TH Sarabun New" w:hAnsi="TH Sarabun New" w:cs="TH Sarabun New"/>
          <w:sz w:val="32"/>
          <w:szCs w:val="32"/>
        </w:rPr>
        <w:t>"{0}", ({1}))'.format(self.name, res)</w:t>
      </w:r>
    </w:p>
    <w:p w14:paraId="21F1D6D4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5CB48EC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def </w:t>
      </w:r>
      <w:proofErr w:type="gramStart"/>
      <w:r w:rsidRPr="0066015A">
        <w:rPr>
          <w:rFonts w:ascii="TH Sarabun New" w:hAnsi="TH Sarabun New" w:cs="TH Sarabun New"/>
          <w:sz w:val="32"/>
          <w:szCs w:val="32"/>
        </w:rPr>
        <w:t>translate(</w:t>
      </w:r>
      <w:proofErr w:type="gramEnd"/>
      <w:r w:rsidRPr="0066015A">
        <w:rPr>
          <w:rFonts w:ascii="TH Sarabun New" w:hAnsi="TH Sarabun New" w:cs="TH Sarabun New"/>
          <w:sz w:val="32"/>
          <w:szCs w:val="32"/>
        </w:rPr>
        <w:t>self, x: float, y: float, z: float) -&gt; None:</w:t>
      </w:r>
    </w:p>
    <w:p w14:paraId="72B971A1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Move this Molecule, including all Atoms, by (x, y, z).</w:t>
      </w:r>
    </w:p>
    <w:p w14:paraId="4F491CE8" w14:textId="77777777" w:rsidR="00CA38DE" w:rsidRPr="0066015A" w:rsidRDefault="00CA38DE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        """</w:t>
      </w:r>
    </w:p>
    <w:p w14:paraId="5431819A" w14:textId="31F19929" w:rsidR="00E7799A" w:rsidRPr="0066015A" w:rsidRDefault="00E7799A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C8D7B29" w14:textId="097722E2" w:rsidR="00E7799A" w:rsidRPr="0066015A" w:rsidRDefault="00E7799A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650D4380" w14:textId="77777777" w:rsidR="00E7799A" w:rsidRPr="0066015A" w:rsidRDefault="00E7799A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Pr="0066015A">
        <w:rPr>
          <w:rFonts w:ascii="TH Sarabun New" w:hAnsi="TH Sarabun New" w:cs="TH Sarabun New"/>
          <w:sz w:val="32"/>
          <w:szCs w:val="32"/>
          <w:cs/>
        </w:rPr>
        <w:t>จงแก้ไขโปรแกรมข้างต้น ให้สามารถทำงานได้ตามที่ข้อความกำกับ (</w:t>
      </w:r>
      <w:r w:rsidRPr="0066015A">
        <w:rPr>
          <w:rFonts w:ascii="TH Sarabun New" w:hAnsi="TH Sarabun New" w:cs="TH Sarabun New"/>
          <w:sz w:val="32"/>
          <w:szCs w:val="32"/>
        </w:rPr>
        <w:t xml:space="preserve">Docstring) </w:t>
      </w:r>
      <w:r w:rsidRPr="0066015A">
        <w:rPr>
          <w:rFonts w:ascii="TH Sarabun New" w:hAnsi="TH Sarabun New" w:cs="TH Sarabun New"/>
          <w:sz w:val="32"/>
          <w:szCs w:val="32"/>
          <w:cs/>
        </w:rPr>
        <w:t>ระบุไว้อย่างถูกต้อง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E7799A" w:rsidRPr="0066015A" w14:paraId="34309B80" w14:textId="77777777" w:rsidTr="00933DC4">
        <w:tc>
          <w:tcPr>
            <w:tcW w:w="5000" w:type="pct"/>
          </w:tcPr>
          <w:p w14:paraId="48E37D03" w14:textId="77777777" w:rsidR="00E7799A" w:rsidRPr="0066015A" w:rsidRDefault="00E7799A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66015A">
              <w:rPr>
                <w:rFonts w:ascii="TH Sarabun New" w:hAnsi="TH Sarabun New" w:cs="TH Sarabun New"/>
                <w:sz w:val="32"/>
                <w:szCs w:val="32"/>
              </w:rPr>
              <w:t xml:space="preserve"># </w:t>
            </w:r>
            <w:r w:rsidRPr="0066015A">
              <w:rPr>
                <w:rFonts w:ascii="TH Sarabun New" w:hAnsi="TH Sarabun New" w:cs="TH Sarabun New"/>
                <w:sz w:val="32"/>
                <w:szCs w:val="32"/>
                <w:cs/>
              </w:rPr>
              <w:t>วางโปรแกรมที่แก้ไขแล้วที่นี่</w:t>
            </w:r>
          </w:p>
          <w:p w14:paraId="27DB2099" w14:textId="77777777" w:rsidR="00E7799A" w:rsidRPr="0066015A" w:rsidRDefault="00E7799A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C7E4BDA" w14:textId="77777777" w:rsidR="00E7799A" w:rsidRPr="0066015A" w:rsidRDefault="00E7799A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47CA44E8" w14:textId="77777777" w:rsidR="00E7799A" w:rsidRPr="0066015A" w:rsidRDefault="00E7799A" w:rsidP="0066015A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35C25618" w14:textId="5F37CC63" w:rsidR="00E7799A" w:rsidRPr="0066015A" w:rsidRDefault="00E7799A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จากโปรแกรมข้างต้น คลาส </w:t>
      </w:r>
      <w:r w:rsidR="00D12CDE" w:rsidRPr="0066015A">
        <w:rPr>
          <w:rFonts w:ascii="TH Sarabun New" w:hAnsi="TH Sarabun New" w:cs="TH Sarabun New"/>
          <w:sz w:val="32"/>
          <w:szCs w:val="32"/>
        </w:rPr>
        <w:t>Molecule</w:t>
      </w:r>
      <w:r w:rsidRPr="0066015A">
        <w:rPr>
          <w:rFonts w:ascii="TH Sarabun New" w:hAnsi="TH Sarabun New" w:cs="TH Sarabun New"/>
          <w:sz w:val="32"/>
          <w:szCs w:val="32"/>
        </w:rPr>
        <w:t xml:space="preserve">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มี </w:t>
      </w:r>
      <w:r w:rsidRPr="0066015A">
        <w:rPr>
          <w:rFonts w:ascii="TH Sarabun New" w:hAnsi="TH Sarabun New" w:cs="TH Sarabun New"/>
          <w:sz w:val="32"/>
          <w:szCs w:val="32"/>
        </w:rPr>
        <w:t xml:space="preserve">Attribute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อะไรบ้าง พร้อมอธิบายรายละเอียดของแต่ละ </w:t>
      </w:r>
      <w:r w:rsidRPr="0066015A">
        <w:rPr>
          <w:rFonts w:ascii="TH Sarabun New" w:hAnsi="TH Sarabun New" w:cs="TH Sarabun New"/>
          <w:sz w:val="32"/>
          <w:szCs w:val="32"/>
        </w:rPr>
        <w:t>Attribute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E7799A" w:rsidRPr="0066015A" w14:paraId="605B6D86" w14:textId="77777777" w:rsidTr="00933DC4">
        <w:tc>
          <w:tcPr>
            <w:tcW w:w="5000" w:type="pct"/>
          </w:tcPr>
          <w:p w14:paraId="36BCD66B" w14:textId="77777777" w:rsidR="00E7799A" w:rsidRPr="0066015A" w:rsidRDefault="00E7799A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57AA91B" w14:textId="77777777" w:rsidR="00E7799A" w:rsidRPr="0066015A" w:rsidRDefault="00E7799A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DB6294E" w14:textId="77777777" w:rsidR="00E7799A" w:rsidRPr="0066015A" w:rsidRDefault="00E7799A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E85A5DE" w14:textId="77777777" w:rsidR="00E7799A" w:rsidRPr="0066015A" w:rsidRDefault="00E7799A" w:rsidP="0066015A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5838F69C" w14:textId="73ED4128" w:rsidR="00E7799A" w:rsidRPr="0066015A" w:rsidRDefault="00E7799A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จากโปรแกรมข้างต้น คลาส </w:t>
      </w:r>
      <w:r w:rsidR="00D12CDE" w:rsidRPr="0066015A">
        <w:rPr>
          <w:rFonts w:ascii="TH Sarabun New" w:hAnsi="TH Sarabun New" w:cs="TH Sarabun New"/>
          <w:sz w:val="32"/>
          <w:szCs w:val="32"/>
        </w:rPr>
        <w:t>Molecule</w:t>
      </w:r>
      <w:r w:rsidRPr="0066015A">
        <w:rPr>
          <w:rFonts w:ascii="TH Sarabun New" w:hAnsi="TH Sarabun New" w:cs="TH Sarabun New"/>
          <w:sz w:val="32"/>
          <w:szCs w:val="32"/>
        </w:rPr>
        <w:t xml:space="preserve">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มี </w:t>
      </w:r>
      <w:r w:rsidRPr="0066015A">
        <w:rPr>
          <w:rFonts w:ascii="TH Sarabun New" w:hAnsi="TH Sarabun New" w:cs="TH Sarabun New"/>
          <w:sz w:val="32"/>
          <w:szCs w:val="32"/>
        </w:rPr>
        <w:t xml:space="preserve">Method </w:t>
      </w:r>
      <w:r w:rsidRPr="0066015A">
        <w:rPr>
          <w:rFonts w:ascii="TH Sarabun New" w:hAnsi="TH Sarabun New" w:cs="TH Sarabun New"/>
          <w:sz w:val="32"/>
          <w:szCs w:val="32"/>
          <w:cs/>
        </w:rPr>
        <w:t xml:space="preserve">อะไรบ้าง พร้อมอธิบายพฤติกรรมของแต่ละ </w:t>
      </w:r>
      <w:r w:rsidRPr="0066015A">
        <w:rPr>
          <w:rFonts w:ascii="TH Sarabun New" w:hAnsi="TH Sarabun New" w:cs="TH Sarabun New"/>
          <w:sz w:val="32"/>
          <w:szCs w:val="32"/>
        </w:rPr>
        <w:t>Method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7799A" w:rsidRPr="0066015A" w14:paraId="50E652DD" w14:textId="77777777" w:rsidTr="00696FD1">
        <w:tc>
          <w:tcPr>
            <w:tcW w:w="9350" w:type="dxa"/>
          </w:tcPr>
          <w:p w14:paraId="3702AB52" w14:textId="77777777" w:rsidR="00E7799A" w:rsidRPr="0066015A" w:rsidRDefault="00E7799A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C732DB8" w14:textId="77777777" w:rsidR="00E7799A" w:rsidRPr="0066015A" w:rsidRDefault="00E7799A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9ADF03D" w14:textId="77777777" w:rsidR="00E7799A" w:rsidRPr="0066015A" w:rsidRDefault="00E7799A" w:rsidP="006601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58EE7517" w14:textId="686EFC9E" w:rsidR="00327DF9" w:rsidRPr="0066015A" w:rsidRDefault="00327DF9" w:rsidP="0066015A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br w:type="page"/>
      </w:r>
    </w:p>
    <w:p w14:paraId="467261F2" w14:textId="77777777" w:rsidR="0066015A" w:rsidRPr="0066015A" w:rsidRDefault="0066015A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7F079DC4" w14:textId="77777777" w:rsidR="0066015A" w:rsidRPr="0066015A" w:rsidRDefault="0066015A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bookmarkStart w:id="0" w:name="_Hlk112838511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if __name__ == "__main__":</w:t>
      </w:r>
    </w:p>
    <w:bookmarkEnd w:id="0"/>
    <w:p w14:paraId="623C7331" w14:textId="5A45617A" w:rsidR="0066015A" w:rsidRPr="0066015A" w:rsidRDefault="0066015A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</w:t>
      </w:r>
      <w:r w:rsidR="00E77C46">
        <w:rPr>
          <w:rFonts w:ascii="TH Sarabun New" w:eastAsia="Times New Roman" w:hAnsi="TH Sarabun New" w:cs="TH Sarabun New"/>
          <w:color w:val="000000"/>
          <w:sz w:val="32"/>
          <w:szCs w:val="32"/>
        </w:rPr>
        <w:t>#</w:t>
      </w:r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from</w:t>
      </w:r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main import Molecule</w:t>
      </w:r>
    </w:p>
    <w:p w14:paraId="441C1CE8" w14:textId="32B9600F" w:rsidR="0066015A" w:rsidRDefault="0066015A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</w:t>
      </w:r>
      <w:r w:rsidR="00E77C46">
        <w:rPr>
          <w:rFonts w:ascii="TH Sarabun New" w:eastAsia="Times New Roman" w:hAnsi="TH Sarabun New" w:cs="TH Sarabun New"/>
          <w:color w:val="000000"/>
          <w:sz w:val="32"/>
          <w:szCs w:val="32"/>
        </w:rPr>
        <w:t>#</w:t>
      </w:r>
      <w:proofErr w:type="gramStart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>from</w:t>
      </w:r>
      <w:proofErr w:type="gramEnd"/>
      <w:r w:rsidRPr="0066015A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main import Atom</w:t>
      </w:r>
    </w:p>
    <w:p w14:paraId="412945C6" w14:textId="77777777" w:rsidR="0066015A" w:rsidRPr="0066015A" w:rsidRDefault="0066015A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22BC306A" w14:textId="65D4244B" w:rsidR="0066015A" w:rsidRDefault="0066015A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</w:t>
      </w:r>
      <w:r w:rsidRPr="0066015A">
        <w:rPr>
          <w:rFonts w:ascii="TH Sarabun New" w:hAnsi="TH Sarabun New" w:cs="TH Sarabun New"/>
          <w:sz w:val="32"/>
          <w:szCs w:val="32"/>
        </w:rPr>
        <w:t>"""</w:t>
      </w:r>
      <w:r>
        <w:rPr>
          <w:rFonts w:ascii="TH Sarabun New" w:eastAsia="Times New Roman" w:hAnsi="TH Sarabun New" w:cs="TH Sarabun New"/>
          <w:color w:val="000000"/>
          <w:sz w:val="32"/>
          <w:szCs w:val="32"/>
        </w:rPr>
        <w:t>Place your code below</w:t>
      </w:r>
    </w:p>
    <w:p w14:paraId="76EE1F2D" w14:textId="3FB65C1C" w:rsidR="0066015A" w:rsidRDefault="0066015A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</w:t>
      </w:r>
      <w:r w:rsidRPr="0066015A">
        <w:rPr>
          <w:rFonts w:ascii="TH Sarabun New" w:hAnsi="TH Sarabun New" w:cs="TH Sarabun New"/>
          <w:sz w:val="32"/>
          <w:szCs w:val="32"/>
        </w:rPr>
        <w:t>"""</w:t>
      </w:r>
    </w:p>
    <w:p w14:paraId="51F884BF" w14:textId="77777777" w:rsidR="00C844DC" w:rsidRDefault="00C844DC" w:rsidP="0066015A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6E6EEBD7" w14:textId="77777777" w:rsidR="0066015A" w:rsidRPr="0066015A" w:rsidRDefault="0066015A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305A7B10" w14:textId="0DA1F681" w:rsidR="0066015A" w:rsidRDefault="0066015A" w:rsidP="006601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Pr="0066015A">
        <w:rPr>
          <w:rFonts w:ascii="TH Sarabun New" w:hAnsi="TH Sarabun New" w:cs="TH Sarabun New"/>
          <w:sz w:val="32"/>
          <w:szCs w:val="32"/>
          <w:cs/>
        </w:rPr>
        <w:t>จ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าก </w:t>
      </w:r>
      <w:r>
        <w:rPr>
          <w:rFonts w:ascii="TH Sarabun New" w:hAnsi="TH Sarabun New" w:cs="TH Sarabun New"/>
          <w:sz w:val="32"/>
          <w:szCs w:val="32"/>
        </w:rPr>
        <w:t xml:space="preserve">Driver Code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ข้างต้น จงสร้างโมเลกุลของ </w:t>
      </w:r>
      <w:r>
        <w:rPr>
          <w:rFonts w:ascii="TH Sarabun New" w:hAnsi="TH Sarabun New" w:cs="TH Sarabun New"/>
          <w:sz w:val="32"/>
          <w:szCs w:val="32"/>
        </w:rPr>
        <w:t xml:space="preserve">“Ammonia” </w:t>
      </w:r>
      <w:r>
        <w:rPr>
          <w:rFonts w:ascii="TH Sarabun New" w:hAnsi="TH Sarabun New" w:cs="TH Sarabun New" w:hint="cs"/>
          <w:sz w:val="32"/>
          <w:szCs w:val="32"/>
          <w:cs/>
        </w:rPr>
        <w:t>ซึ่งประกอบไปด้วยอะตอมของ</w:t>
      </w:r>
      <w:r w:rsidR="00A677BD">
        <w:rPr>
          <w:rFonts w:ascii="TH Sarabun New" w:hAnsi="TH Sarabun New" w:cs="TH Sarabun New" w:hint="cs"/>
          <w:sz w:val="32"/>
          <w:szCs w:val="32"/>
          <w:cs/>
        </w:rPr>
        <w:t>ธาตุต่าง ๆ ต่อไปนี้</w:t>
      </w:r>
    </w:p>
    <w:p w14:paraId="57E1BA7A" w14:textId="21B8C647" w:rsidR="00A677BD" w:rsidRPr="00A677BD" w:rsidRDefault="00A677BD" w:rsidP="00A677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A677BD">
        <w:rPr>
          <w:rFonts w:ascii="TH Sarabun New" w:hAnsi="TH Sarabun New" w:cs="TH Sarabun New"/>
          <w:sz w:val="32"/>
          <w:szCs w:val="32"/>
          <w:cs/>
        </w:rPr>
        <w:t>1 "</w:t>
      </w:r>
      <w:r w:rsidRPr="00A677BD">
        <w:rPr>
          <w:rFonts w:ascii="TH Sarabun New" w:hAnsi="TH Sarabun New" w:cs="TH Sarabun New"/>
          <w:sz w:val="32"/>
          <w:szCs w:val="32"/>
        </w:rPr>
        <w:t xml:space="preserve">N" </w:t>
      </w:r>
      <w:r w:rsidRPr="00A677BD">
        <w:rPr>
          <w:rFonts w:ascii="TH Sarabun New" w:hAnsi="TH Sarabun New" w:cs="TH Sarabun New"/>
          <w:sz w:val="32"/>
          <w:szCs w:val="32"/>
          <w:cs/>
        </w:rPr>
        <w:t>0.257 -0.363 0.0</w:t>
      </w:r>
    </w:p>
    <w:p w14:paraId="09BBC399" w14:textId="081095FE" w:rsidR="00A677BD" w:rsidRPr="00A677BD" w:rsidRDefault="00A677BD" w:rsidP="00A677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A677BD">
        <w:rPr>
          <w:rFonts w:ascii="TH Sarabun New" w:hAnsi="TH Sarabun New" w:cs="TH Sarabun New"/>
          <w:sz w:val="32"/>
          <w:szCs w:val="32"/>
          <w:cs/>
        </w:rPr>
        <w:t>2 "</w:t>
      </w:r>
      <w:r w:rsidRPr="00A677BD">
        <w:rPr>
          <w:rFonts w:ascii="TH Sarabun New" w:hAnsi="TH Sarabun New" w:cs="TH Sarabun New"/>
          <w:sz w:val="32"/>
          <w:szCs w:val="32"/>
        </w:rPr>
        <w:t xml:space="preserve">H" </w:t>
      </w:r>
      <w:r w:rsidRPr="00A677BD">
        <w:rPr>
          <w:rFonts w:ascii="TH Sarabun New" w:hAnsi="TH Sarabun New" w:cs="TH Sarabun New"/>
          <w:sz w:val="32"/>
          <w:szCs w:val="32"/>
          <w:cs/>
        </w:rPr>
        <w:t>0.257 0.727 0.0</w:t>
      </w:r>
    </w:p>
    <w:p w14:paraId="034B7FEE" w14:textId="42D793D4" w:rsidR="00A677BD" w:rsidRPr="00A677BD" w:rsidRDefault="00A677BD" w:rsidP="00A677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A677BD">
        <w:rPr>
          <w:rFonts w:ascii="TH Sarabun New" w:hAnsi="TH Sarabun New" w:cs="TH Sarabun New"/>
          <w:sz w:val="32"/>
          <w:szCs w:val="32"/>
          <w:cs/>
        </w:rPr>
        <w:t>3 "</w:t>
      </w:r>
      <w:r w:rsidRPr="00A677BD">
        <w:rPr>
          <w:rFonts w:ascii="TH Sarabun New" w:hAnsi="TH Sarabun New" w:cs="TH Sarabun New"/>
          <w:sz w:val="32"/>
          <w:szCs w:val="32"/>
        </w:rPr>
        <w:t xml:space="preserve">H" </w:t>
      </w:r>
      <w:r w:rsidRPr="00A677BD">
        <w:rPr>
          <w:rFonts w:ascii="TH Sarabun New" w:hAnsi="TH Sarabun New" w:cs="TH Sarabun New"/>
          <w:sz w:val="32"/>
          <w:szCs w:val="32"/>
          <w:cs/>
        </w:rPr>
        <w:t>0.771 -0.727 0.890</w:t>
      </w:r>
    </w:p>
    <w:p w14:paraId="197A5898" w14:textId="43BE0A5B" w:rsidR="00A677BD" w:rsidRDefault="00A677BD" w:rsidP="00A677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A677BD">
        <w:rPr>
          <w:rFonts w:ascii="TH Sarabun New" w:hAnsi="TH Sarabun New" w:cs="TH Sarabun New"/>
          <w:sz w:val="32"/>
          <w:szCs w:val="32"/>
          <w:cs/>
        </w:rPr>
        <w:t>4 "</w:t>
      </w:r>
      <w:r w:rsidRPr="00A677BD">
        <w:rPr>
          <w:rFonts w:ascii="TH Sarabun New" w:hAnsi="TH Sarabun New" w:cs="TH Sarabun New"/>
          <w:sz w:val="32"/>
          <w:szCs w:val="32"/>
        </w:rPr>
        <w:t xml:space="preserve">H" </w:t>
      </w:r>
      <w:r w:rsidRPr="00A677BD">
        <w:rPr>
          <w:rFonts w:ascii="TH Sarabun New" w:hAnsi="TH Sarabun New" w:cs="TH Sarabun New"/>
          <w:sz w:val="32"/>
          <w:szCs w:val="32"/>
          <w:cs/>
        </w:rPr>
        <w:t>0.771 -0.727 -0.890</w:t>
      </w:r>
    </w:p>
    <w:p w14:paraId="2C841D95" w14:textId="53EC0C22" w:rsidR="00236760" w:rsidRPr="00A677BD" w:rsidRDefault="00A677BD" w:rsidP="00A677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>โดย</w:t>
      </w:r>
      <w:r w:rsidR="00F30585">
        <w:rPr>
          <w:rFonts w:ascii="TH Sarabun New" w:hAnsi="TH Sarabun New" w:cs="TH Sarabun New" w:hint="cs"/>
          <w:sz w:val="32"/>
          <w:szCs w:val="32"/>
          <w:cs/>
        </w:rPr>
        <w:t xml:space="preserve">ให้เรียกใช้ </w:t>
      </w:r>
      <w:r w:rsidR="00626E6F">
        <w:rPr>
          <w:rFonts w:ascii="TH Sarabun New" w:hAnsi="TH Sarabun New" w:cs="TH Sarabun New"/>
          <w:sz w:val="32"/>
          <w:szCs w:val="32"/>
        </w:rPr>
        <w:t>M</w:t>
      </w:r>
      <w:r w:rsidR="00F30585">
        <w:rPr>
          <w:rFonts w:ascii="TH Sarabun New" w:hAnsi="TH Sarabun New" w:cs="TH Sarabun New"/>
          <w:sz w:val="32"/>
          <w:szCs w:val="32"/>
        </w:rPr>
        <w:t xml:space="preserve">ethod </w:t>
      </w:r>
      <w:r w:rsidR="00F30585">
        <w:rPr>
          <w:rFonts w:ascii="TH Sarabun New" w:hAnsi="TH Sarabun New" w:cs="TH Sarabun New" w:hint="cs"/>
          <w:sz w:val="32"/>
          <w:szCs w:val="32"/>
          <w:cs/>
        </w:rPr>
        <w:t xml:space="preserve">ที่เกี่ยวข้อง พร้อมแสดงรายละเอียดของโมเลกุลก่อนและหลังการ </w:t>
      </w:r>
      <w:r w:rsidR="00626E6F">
        <w:rPr>
          <w:rFonts w:ascii="TH Sarabun New" w:hAnsi="TH Sarabun New" w:cs="TH Sarabun New"/>
          <w:sz w:val="32"/>
          <w:szCs w:val="32"/>
        </w:rPr>
        <w:t>T</w:t>
      </w:r>
      <w:r w:rsidR="00F30585">
        <w:rPr>
          <w:rFonts w:ascii="TH Sarabun New" w:hAnsi="TH Sarabun New" w:cs="TH Sarabun New"/>
          <w:sz w:val="32"/>
          <w:szCs w:val="32"/>
        </w:rPr>
        <w:t xml:space="preserve">ranslate </w:t>
      </w:r>
      <w:r w:rsidR="00E31673">
        <w:rPr>
          <w:rFonts w:ascii="TH Sarabun New" w:hAnsi="TH Sarabun New" w:cs="TH Sarabun New" w:hint="cs"/>
          <w:sz w:val="32"/>
          <w:szCs w:val="32"/>
          <w:cs/>
        </w:rPr>
        <w:t xml:space="preserve">ที่ </w:t>
      </w:r>
      <w:r w:rsidR="00E31673">
        <w:rPr>
          <w:rFonts w:ascii="TH Sarabun New" w:hAnsi="TH Sarabun New" w:cs="TH Sarabun New"/>
          <w:sz w:val="32"/>
          <w:szCs w:val="32"/>
        </w:rPr>
        <w:t xml:space="preserve">x = 0.5 y= 0.2 </w:t>
      </w:r>
      <w:r w:rsidR="00E31673">
        <w:rPr>
          <w:rFonts w:ascii="TH Sarabun New" w:hAnsi="TH Sarabun New" w:cs="TH Sarabun New" w:hint="cs"/>
          <w:sz w:val="32"/>
          <w:szCs w:val="32"/>
          <w:cs/>
        </w:rPr>
        <w:t xml:space="preserve">และ </w:t>
      </w:r>
      <w:r w:rsidR="00E31673">
        <w:rPr>
          <w:rFonts w:ascii="TH Sarabun New" w:hAnsi="TH Sarabun New" w:cs="TH Sarabun New"/>
          <w:sz w:val="32"/>
          <w:szCs w:val="32"/>
        </w:rPr>
        <w:t>z = 0.1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66015A" w:rsidRPr="0066015A" w14:paraId="4A46157D" w14:textId="77777777" w:rsidTr="00696FD1">
        <w:tc>
          <w:tcPr>
            <w:tcW w:w="5000" w:type="pct"/>
          </w:tcPr>
          <w:p w14:paraId="1A2FD448" w14:textId="5B5C9953" w:rsidR="0066015A" w:rsidRPr="0066015A" w:rsidRDefault="0066015A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66015A">
              <w:rPr>
                <w:rFonts w:ascii="TH Sarabun New" w:hAnsi="TH Sarabun New" w:cs="TH Sarabun New"/>
                <w:sz w:val="32"/>
                <w:szCs w:val="32"/>
              </w:rPr>
              <w:t xml:space="preserve"># </w:t>
            </w:r>
            <w:r w:rsidRPr="0066015A">
              <w:rPr>
                <w:rFonts w:ascii="TH Sarabun New" w:hAnsi="TH Sarabun New" w:cs="TH Sarabun New"/>
                <w:sz w:val="32"/>
                <w:szCs w:val="32"/>
                <w:cs/>
              </w:rPr>
              <w:t>วางโปรแกรมที่นี่</w:t>
            </w:r>
          </w:p>
          <w:p w14:paraId="37EF7BDD" w14:textId="636FA07D" w:rsidR="0066015A" w:rsidRDefault="0066015A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C6CC090" w14:textId="03243666" w:rsidR="00236760" w:rsidRDefault="00236760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DDE6CBA" w14:textId="77777777" w:rsidR="00236760" w:rsidRDefault="00236760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96F9F7A" w14:textId="4C449394" w:rsidR="00236760" w:rsidRPr="0066015A" w:rsidRDefault="00236760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9A3D318" w14:textId="42E3F3FB" w:rsidR="00420A74" w:rsidRDefault="00420A74" w:rsidP="00DF6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160082C5" w14:textId="7F8BF14E" w:rsidR="000A54D3" w:rsidRPr="000A54D3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0A54D3">
        <w:rPr>
          <w:rFonts w:ascii="TH Sarabun New" w:hAnsi="TH Sarabun New" w:cs="TH Sarabun New"/>
          <w:sz w:val="32"/>
          <w:szCs w:val="32"/>
          <w:highlight w:val="yellow"/>
        </w:rPr>
        <w:t xml:space="preserve">• </w:t>
      </w:r>
      <w:r w:rsidRPr="000A54D3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จงวาดภาพโมเลกุลของ </w:t>
      </w:r>
      <w:r w:rsidRPr="000A54D3">
        <w:rPr>
          <w:rFonts w:ascii="TH Sarabun New" w:hAnsi="TH Sarabun New" w:cs="TH Sarabun New"/>
          <w:sz w:val="32"/>
          <w:szCs w:val="32"/>
          <w:highlight w:val="yellow"/>
        </w:rPr>
        <w:t>Ammonia</w:t>
      </w:r>
      <w:r w:rsidRPr="000A54D3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 ตามพิกัด </w:t>
      </w:r>
      <w:r w:rsidRPr="000A54D3">
        <w:rPr>
          <w:rFonts w:ascii="TH Sarabun New" w:hAnsi="TH Sarabun New" w:cs="TH Sarabun New"/>
          <w:sz w:val="32"/>
          <w:szCs w:val="32"/>
          <w:highlight w:val="yellow"/>
        </w:rPr>
        <w:t xml:space="preserve">x y z </w:t>
      </w:r>
      <w:r w:rsidRPr="000A54D3">
        <w:rPr>
          <w:rFonts w:ascii="TH Sarabun New" w:hAnsi="TH Sarabun New" w:cs="TH Sarabun New" w:hint="cs"/>
          <w:sz w:val="32"/>
          <w:szCs w:val="32"/>
          <w:highlight w:val="yellow"/>
          <w:cs/>
        </w:rPr>
        <w:t>ที่กำหนดให้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0A54D3" w:rsidRPr="0066015A" w14:paraId="5DDEF2D2" w14:textId="77777777" w:rsidTr="00222822">
        <w:tc>
          <w:tcPr>
            <w:tcW w:w="5000" w:type="pct"/>
          </w:tcPr>
          <w:p w14:paraId="17C6E394" w14:textId="36B52F74" w:rsidR="000A54D3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FEA4131" w14:textId="77777777" w:rsidR="000A54D3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44155A1D" w14:textId="77777777" w:rsidR="000A54D3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22EF0F7" w14:textId="77777777" w:rsidR="000A54D3" w:rsidRPr="0066015A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E13BB2D" w14:textId="417C3932" w:rsidR="000A54D3" w:rsidRDefault="000A54D3" w:rsidP="00DF6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</w:p>
    <w:p w14:paraId="55AAFAB8" w14:textId="77777777" w:rsidR="000A54D3" w:rsidRDefault="000A54D3">
      <w:pPr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br w:type="page"/>
      </w:r>
    </w:p>
    <w:p w14:paraId="7B230E1C" w14:textId="3A4D757C" w:rsidR="000A54D3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lastRenderedPageBreak/>
        <w:t xml:space="preserve">•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จ</w:t>
      </w:r>
      <w:r w:rsidRPr="007D5342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าก </w:t>
      </w:r>
      <w:r w:rsidRPr="007D5342">
        <w:rPr>
          <w:rFonts w:ascii="TH Sarabun New" w:hAnsi="TH Sarabun New" w:cs="TH Sarabun New"/>
          <w:sz w:val="32"/>
          <w:szCs w:val="32"/>
          <w:highlight w:val="yellow"/>
        </w:rPr>
        <w:t xml:space="preserve">Driver Code </w:t>
      </w:r>
      <w:r w:rsidRPr="007D5342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ข้างต้น จงสร้างโมเลกุลของ </w:t>
      </w:r>
      <w:r w:rsidRPr="007D5342">
        <w:rPr>
          <w:rFonts w:ascii="TH Sarabun New" w:hAnsi="TH Sarabun New" w:cs="TH Sarabun New"/>
          <w:sz w:val="32"/>
          <w:szCs w:val="32"/>
          <w:highlight w:val="yellow"/>
        </w:rPr>
        <w:t>“</w:t>
      </w:r>
      <w:r w:rsidRPr="007D5342">
        <w:rPr>
          <w:rFonts w:ascii="TH Sarabun New" w:hAnsi="TH Sarabun New" w:cs="TH Sarabun New"/>
          <w:sz w:val="32"/>
          <w:szCs w:val="32"/>
          <w:highlight w:val="yellow"/>
        </w:rPr>
        <w:t>G</w:t>
      </w:r>
      <w:r w:rsidRPr="007D5342">
        <w:rPr>
          <w:rFonts w:ascii="TH Sarabun New" w:hAnsi="TH Sarabun New" w:cs="TH Sarabun New"/>
          <w:sz w:val="32"/>
          <w:szCs w:val="32"/>
          <w:highlight w:val="yellow"/>
        </w:rPr>
        <w:t xml:space="preserve">lucose” </w:t>
      </w:r>
      <w:r w:rsidRPr="007D5342">
        <w:rPr>
          <w:rFonts w:ascii="TH Sarabun New" w:hAnsi="TH Sarabun New" w:cs="TH Sarabun New" w:hint="cs"/>
          <w:sz w:val="32"/>
          <w:szCs w:val="32"/>
          <w:highlight w:val="yellow"/>
          <w:cs/>
        </w:rPr>
        <w:t>ซึ่งประกอบไปด้วยอะตอมของธาตุต่าง ๆ ต่อไปนี้</w:t>
      </w:r>
    </w:p>
    <w:p w14:paraId="434FC1F5" w14:textId="75C777AD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highlight w:val="yellow"/>
          <w:cs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C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599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73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28</w:t>
      </w:r>
    </w:p>
    <w:p w14:paraId="65D0B6E8" w14:textId="58839ECE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2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C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032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069</w:t>
      </w:r>
      <w:r w:rsidR="000469FB" w:rsidRPr="003C5BCC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44</w:t>
      </w:r>
    </w:p>
    <w:p w14:paraId="1305D97F" w14:textId="645F6CDE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3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C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406</w:t>
      </w:r>
      <w:r w:rsidR="000469FB" w:rsidRPr="003C5BCC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210</w:t>
      </w:r>
      <w:r w:rsidR="000469FB" w:rsidRPr="003C5BCC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66</w:t>
      </w:r>
    </w:p>
    <w:p w14:paraId="6275903C" w14:textId="4A3A384D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4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C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234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22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32</w:t>
      </w:r>
      <w:proofErr w:type="gramEnd"/>
    </w:p>
    <w:p w14:paraId="532B495A" w14:textId="11EF90C4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5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C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2.657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124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322</w:t>
      </w:r>
    </w:p>
    <w:p w14:paraId="3EA9EFB1" w14:textId="6CFDD1C5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6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C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694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404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69</w:t>
      </w:r>
    </w:p>
    <w:p w14:paraId="185D25A8" w14:textId="45BC840A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7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O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86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2.655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14</w:t>
      </w:r>
    </w:p>
    <w:p w14:paraId="487A5507" w14:textId="6D10B16F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8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O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2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915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448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302</w:t>
      </w:r>
    </w:p>
    <w:p w14:paraId="181CD3D3" w14:textId="2D159077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9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O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829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2.135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76</w:t>
      </w:r>
    </w:p>
    <w:p w14:paraId="24F6F6CF" w14:textId="027E4FDC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0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O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971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2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426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29</w:t>
      </w:r>
      <w:proofErr w:type="gramEnd"/>
    </w:p>
    <w:p w14:paraId="31671CAC" w14:textId="52D87BDF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1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O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635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195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15</w:t>
      </w:r>
    </w:p>
    <w:p w14:paraId="5BC3B22C" w14:textId="79774532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2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O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3.460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918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35</w:t>
      </w:r>
    </w:p>
    <w:p w14:paraId="7D972AF5" w14:textId="2B9BBF39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3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639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290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317</w:t>
      </w:r>
    </w:p>
    <w:p w14:paraId="2B57E534" w14:textId="16C229BE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4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038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05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333</w:t>
      </w:r>
      <w:proofErr w:type="gramEnd"/>
    </w:p>
    <w:p w14:paraId="6600BA74" w14:textId="2FD0ED8B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5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407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223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355</w:t>
      </w:r>
    </w:p>
    <w:p w14:paraId="44FDE7AE" w14:textId="6F0494E3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6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266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33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322</w:t>
      </w:r>
      <w:proofErr w:type="gramEnd"/>
    </w:p>
    <w:p w14:paraId="5BADDB7F" w14:textId="31683752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7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3.082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092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056</w:t>
      </w:r>
    </w:p>
    <w:p w14:paraId="37CA7672" w14:textId="0EF49D81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8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2.632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024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407</w:t>
      </w:r>
    </w:p>
    <w:p w14:paraId="6D2ECF0D" w14:textId="3D2CFC88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19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687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412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359</w:t>
      </w:r>
    </w:p>
    <w:p w14:paraId="37CA052F" w14:textId="2B9EF7B4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20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660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3.418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062</w:t>
      </w:r>
    </w:p>
    <w:p w14:paraId="5C359F6F" w14:textId="2FDEDB22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21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3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336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.279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0430</w:t>
      </w:r>
    </w:p>
    <w:p w14:paraId="10324A7B" w14:textId="595AD193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22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2.755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2.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104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0010</w:t>
      </w:r>
      <w:proofErr w:type="gramEnd"/>
    </w:p>
    <w:p w14:paraId="74600C66" w14:textId="3DD919B9" w:rsidR="000A54D3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23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493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3.221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044</w:t>
      </w:r>
    </w:p>
    <w:p w14:paraId="63E2CEB4" w14:textId="61F5319D" w:rsidR="007D5342" w:rsidRPr="003C5BCC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24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"H"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proofErr w:type="gramStart"/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4.377</w:t>
      </w:r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915</w:t>
      </w:r>
      <w:proofErr w:type="gramEnd"/>
      <w:r w:rsidR="000469FB"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-</w:t>
      </w:r>
      <w:r w:rsidRPr="003C5BCC">
        <w:rPr>
          <w:rFonts w:ascii="TH Sarabun New" w:hAnsi="TH Sarabun New" w:cs="TH Sarabun New"/>
          <w:sz w:val="32"/>
          <w:szCs w:val="32"/>
          <w:highlight w:val="yellow"/>
          <w:cs/>
        </w:rPr>
        <w:t>0.072</w:t>
      </w:r>
    </w:p>
    <w:p w14:paraId="167D4BC6" w14:textId="77777777" w:rsidR="007D5342" w:rsidRPr="003C5BCC" w:rsidRDefault="007D5342">
      <w:pPr>
        <w:rPr>
          <w:rFonts w:ascii="TH Sarabun New" w:hAnsi="TH Sarabun New" w:cs="TH Sarabun New"/>
          <w:sz w:val="32"/>
          <w:szCs w:val="32"/>
          <w:highlight w:val="yellow"/>
        </w:rPr>
      </w:pPr>
      <w:r w:rsidRPr="003C5BCC">
        <w:rPr>
          <w:rFonts w:ascii="TH Sarabun New" w:hAnsi="TH Sarabun New" w:cs="TH Sarabun New"/>
          <w:sz w:val="32"/>
          <w:szCs w:val="32"/>
          <w:highlight w:val="yellow"/>
        </w:rPr>
        <w:br w:type="page"/>
      </w:r>
    </w:p>
    <w:p w14:paraId="23790D15" w14:textId="62229609" w:rsidR="000A54D3" w:rsidRPr="00A677BD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3C5BCC">
        <w:rPr>
          <w:rFonts w:ascii="TH Sarabun New" w:hAnsi="TH Sarabun New" w:cs="TH Sarabun New" w:hint="cs"/>
          <w:sz w:val="32"/>
          <w:szCs w:val="32"/>
          <w:highlight w:val="yellow"/>
          <w:cs/>
        </w:rPr>
        <w:lastRenderedPageBreak/>
        <w:t xml:space="preserve">โดยให้เรียกใช้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Method </w:t>
      </w:r>
      <w:r w:rsidRPr="003C5BCC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ที่เกี่ยวข้อง พร้อมแสดงรายละเอียดของโมเลกุลก่อนและหลังการ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Translate </w:t>
      </w:r>
      <w:r w:rsidRPr="003C5BCC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ที่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 xml:space="preserve">x = 0.5 y= 0.2 </w:t>
      </w:r>
      <w:r w:rsidRPr="003C5BCC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และ </w:t>
      </w:r>
      <w:r w:rsidRPr="003C5BCC">
        <w:rPr>
          <w:rFonts w:ascii="TH Sarabun New" w:hAnsi="TH Sarabun New" w:cs="TH Sarabun New"/>
          <w:sz w:val="32"/>
          <w:szCs w:val="32"/>
          <w:highlight w:val="yellow"/>
        </w:rPr>
        <w:t>z = 0.1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0A54D3" w:rsidRPr="0066015A" w14:paraId="0669E3EB" w14:textId="77777777" w:rsidTr="00222822">
        <w:tc>
          <w:tcPr>
            <w:tcW w:w="5000" w:type="pct"/>
          </w:tcPr>
          <w:p w14:paraId="75F79776" w14:textId="77777777" w:rsidR="000A54D3" w:rsidRPr="0066015A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66015A">
              <w:rPr>
                <w:rFonts w:ascii="TH Sarabun New" w:hAnsi="TH Sarabun New" w:cs="TH Sarabun New"/>
                <w:sz w:val="32"/>
                <w:szCs w:val="32"/>
              </w:rPr>
              <w:t xml:space="preserve"># </w:t>
            </w:r>
            <w:r w:rsidRPr="0066015A">
              <w:rPr>
                <w:rFonts w:ascii="TH Sarabun New" w:hAnsi="TH Sarabun New" w:cs="TH Sarabun New"/>
                <w:sz w:val="32"/>
                <w:szCs w:val="32"/>
                <w:cs/>
              </w:rPr>
              <w:t>วางโปรแกรมที่นี่</w:t>
            </w:r>
          </w:p>
          <w:p w14:paraId="367A6E3C" w14:textId="77777777" w:rsidR="000A54D3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1E3C64C" w14:textId="77777777" w:rsidR="000A54D3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A3B048F" w14:textId="77777777" w:rsidR="000A54D3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52ACF91" w14:textId="77777777" w:rsidR="000A54D3" w:rsidRPr="0066015A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75953C3" w14:textId="77777777" w:rsidR="000A54D3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28EF2BD2" w14:textId="35672174" w:rsidR="000A54D3" w:rsidRPr="000A54D3" w:rsidRDefault="000A54D3" w:rsidP="000A54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 w:hint="cs"/>
          <w:sz w:val="32"/>
          <w:szCs w:val="32"/>
          <w:cs/>
        </w:rPr>
      </w:pPr>
      <w:r w:rsidRPr="000A54D3">
        <w:rPr>
          <w:rFonts w:ascii="TH Sarabun New" w:hAnsi="TH Sarabun New" w:cs="TH Sarabun New"/>
          <w:sz w:val="32"/>
          <w:szCs w:val="32"/>
          <w:highlight w:val="yellow"/>
        </w:rPr>
        <w:t xml:space="preserve">• </w:t>
      </w:r>
      <w:r w:rsidRPr="000A54D3">
        <w:rPr>
          <w:rFonts w:ascii="TH Sarabun New" w:hAnsi="TH Sarabun New" w:cs="TH Sarabun New" w:hint="cs"/>
          <w:sz w:val="32"/>
          <w:szCs w:val="32"/>
          <w:highlight w:val="yellow"/>
          <w:cs/>
        </w:rPr>
        <w:t>จงวาดภาพโมเลกุล</w:t>
      </w:r>
      <w:r w:rsidRPr="000B3B1D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ของ </w:t>
      </w:r>
      <w:r w:rsidR="000B3B1D" w:rsidRPr="000B3B1D">
        <w:rPr>
          <w:rFonts w:ascii="TH Sarabun New" w:hAnsi="TH Sarabun New" w:cs="TH Sarabun New"/>
          <w:sz w:val="32"/>
          <w:szCs w:val="32"/>
          <w:highlight w:val="yellow"/>
        </w:rPr>
        <w:t>Glucose</w:t>
      </w:r>
      <w:r w:rsidRPr="000B3B1D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 ตาม</w:t>
      </w:r>
      <w:r w:rsidRPr="000A54D3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พิกัด </w:t>
      </w:r>
      <w:r w:rsidRPr="000A54D3">
        <w:rPr>
          <w:rFonts w:ascii="TH Sarabun New" w:hAnsi="TH Sarabun New" w:cs="TH Sarabun New"/>
          <w:sz w:val="32"/>
          <w:szCs w:val="32"/>
          <w:highlight w:val="yellow"/>
        </w:rPr>
        <w:t xml:space="preserve">x y z </w:t>
      </w:r>
      <w:r w:rsidRPr="000A54D3">
        <w:rPr>
          <w:rFonts w:ascii="TH Sarabun New" w:hAnsi="TH Sarabun New" w:cs="TH Sarabun New" w:hint="cs"/>
          <w:sz w:val="32"/>
          <w:szCs w:val="32"/>
          <w:highlight w:val="yellow"/>
          <w:cs/>
        </w:rPr>
        <w:t>ที่กำหนดให้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0A54D3" w:rsidRPr="0066015A" w14:paraId="018DC967" w14:textId="77777777" w:rsidTr="00222822">
        <w:tc>
          <w:tcPr>
            <w:tcW w:w="5000" w:type="pct"/>
          </w:tcPr>
          <w:p w14:paraId="7A70D1CE" w14:textId="77777777" w:rsidR="000A54D3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52DC6B8" w14:textId="77777777" w:rsidR="000A54D3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582D567C" w14:textId="77777777" w:rsidR="000A54D3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E5BC47D" w14:textId="77777777" w:rsidR="000A54D3" w:rsidRPr="0066015A" w:rsidRDefault="000A54D3" w:rsidP="002228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2C4C311" w14:textId="77777777" w:rsidR="000A54D3" w:rsidRPr="000A54D3" w:rsidRDefault="000A54D3" w:rsidP="00DF6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</w:rPr>
      </w:pPr>
    </w:p>
    <w:p w14:paraId="41C1B5D2" w14:textId="27A60EB4" w:rsidR="00420A74" w:rsidRPr="00A677BD" w:rsidRDefault="00420A74" w:rsidP="00420A7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7E02AB">
        <w:rPr>
          <w:rFonts w:ascii="TH Sarabun New" w:hAnsi="TH Sarabun New" w:cs="TH Sarabun New"/>
          <w:sz w:val="32"/>
          <w:szCs w:val="32"/>
          <w:highlight w:val="yellow"/>
        </w:rPr>
        <w:t xml:space="preserve">• </w:t>
      </w:r>
      <w:r w:rsidRPr="007E02AB">
        <w:rPr>
          <w:rFonts w:ascii="TH Sarabun New" w:hAnsi="TH Sarabun New" w:cs="TH Sarabun New"/>
          <w:sz w:val="32"/>
          <w:szCs w:val="32"/>
          <w:highlight w:val="yellow"/>
          <w:cs/>
        </w:rPr>
        <w:t>จ</w:t>
      </w:r>
      <w:r w:rsidRPr="007E02AB">
        <w:rPr>
          <w:rFonts w:ascii="TH Sarabun New" w:hAnsi="TH Sarabun New" w:cs="TH Sarabun New" w:hint="cs"/>
          <w:sz w:val="32"/>
          <w:szCs w:val="32"/>
          <w:highlight w:val="yellow"/>
          <w:cs/>
        </w:rPr>
        <w:t xml:space="preserve">ากโปรแกรมข้างต้น จงนับจำนวนครั้งที่มีการเรียกใช้ </w:t>
      </w:r>
      <w:r w:rsidRPr="007E02AB">
        <w:rPr>
          <w:rFonts w:ascii="TH Sarabun New" w:hAnsi="TH Sarabun New" w:cs="TH Sarabun New"/>
          <w:sz w:val="32"/>
          <w:szCs w:val="32"/>
          <w:highlight w:val="yellow"/>
        </w:rPr>
        <w:t xml:space="preserve">Method </w:t>
      </w:r>
      <w:r w:rsidRPr="007E02AB">
        <w:rPr>
          <w:rFonts w:ascii="TH Sarabun New" w:hAnsi="TH Sarabun New" w:cs="TH Sarabun New" w:hint="cs"/>
          <w:sz w:val="32"/>
          <w:szCs w:val="32"/>
          <w:highlight w:val="yellow"/>
          <w:cs/>
        </w:rPr>
        <w:t>ในแต่ละคลาส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20A74" w:rsidRPr="0066015A" w14:paraId="0503F1B8" w14:textId="77777777" w:rsidTr="009729DC">
        <w:tc>
          <w:tcPr>
            <w:tcW w:w="5000" w:type="pct"/>
          </w:tcPr>
          <w:p w14:paraId="3F69209E" w14:textId="4E1BAB56" w:rsidR="00420A74" w:rsidRPr="0066015A" w:rsidRDefault="00420A74" w:rsidP="009729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9E5280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ตัวอย่าง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 xml:space="preserve">Method add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ในคลาส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 xml:space="preserve">Molecule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ถูกเรียกใช้ทั้งหมด .... ครั้ง</w:t>
            </w:r>
          </w:p>
          <w:p w14:paraId="3F151362" w14:textId="77777777" w:rsidR="00420A74" w:rsidRDefault="00420A74" w:rsidP="009729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695631B" w14:textId="77777777" w:rsidR="00420A74" w:rsidRDefault="00420A74" w:rsidP="009729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C07C7BE" w14:textId="77777777" w:rsidR="00420A74" w:rsidRDefault="00420A74" w:rsidP="009729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186A20F" w14:textId="77777777" w:rsidR="00420A74" w:rsidRPr="0066015A" w:rsidRDefault="00420A74" w:rsidP="009729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9D7A0FE" w14:textId="62B0F495" w:rsidR="00DF6F45" w:rsidRPr="0066015A" w:rsidRDefault="003D2000" w:rsidP="00DF6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br w:type="page"/>
      </w:r>
      <w:r w:rsidR="00DF6F45"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="00DF6F45"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3455DF60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class Fraction(object):</w:t>
      </w:r>
    </w:p>
    <w:p w14:paraId="5D672DBB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"""</w:t>
      </w:r>
    </w:p>
    <w:p w14:paraId="5A524030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A number represented as a fraction</w:t>
      </w:r>
    </w:p>
    <w:p w14:paraId="207568CD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"""</w:t>
      </w:r>
    </w:p>
    <w:p w14:paraId="53424182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__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init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_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_(</w:t>
      </w:r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self, num,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deno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):</w:t>
      </w:r>
    </w:p>
    <w:p w14:paraId="2FD80B8B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 num and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deno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are integers """</w:t>
      </w:r>
    </w:p>
    <w:p w14:paraId="0E3F9BE1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assert type(num) == int and type(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deno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) == int, "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ints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not used"</w:t>
      </w:r>
    </w:p>
    <w:p w14:paraId="394BCC0C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nu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= num</w:t>
      </w:r>
    </w:p>
    <w:p w14:paraId="2BDFC2E0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</w:t>
      </w:r>
      <w:proofErr w:type="spellStart"/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denom</w:t>
      </w:r>
      <w:proofErr w:type="spellEnd"/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=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denom</w:t>
      </w:r>
      <w:proofErr w:type="spellEnd"/>
    </w:p>
    <w:p w14:paraId="4243CF09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__str__(self):</w:t>
      </w:r>
    </w:p>
    <w:p w14:paraId="3E6A66EF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Retunrs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a string representation of self """</w:t>
      </w:r>
    </w:p>
    <w:p w14:paraId="12FBB06D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return str(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nu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) + "/" + str(</w:t>
      </w:r>
      <w:proofErr w:type="spellStart"/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denom</w:t>
      </w:r>
      <w:proofErr w:type="spellEnd"/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)</w:t>
      </w:r>
    </w:p>
    <w:p w14:paraId="5CABF1A7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__add_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_(</w:t>
      </w:r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, other):</w:t>
      </w:r>
    </w:p>
    <w:p w14:paraId="4B628C61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 Returns a new fraction representing the addition """</w:t>
      </w:r>
    </w:p>
    <w:p w14:paraId="1EB0309E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top =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nu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*</w:t>
      </w:r>
      <w:proofErr w:type="spellStart"/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other.denom</w:t>
      </w:r>
      <w:proofErr w:type="spellEnd"/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+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deno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*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other.num</w:t>
      </w:r>
      <w:proofErr w:type="spellEnd"/>
    </w:p>
    <w:p w14:paraId="6845ECE5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bott = </w:t>
      </w:r>
      <w:proofErr w:type="spellStart"/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denom</w:t>
      </w:r>
      <w:proofErr w:type="spellEnd"/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*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other.denom</w:t>
      </w:r>
      <w:proofErr w:type="spellEnd"/>
    </w:p>
    <w:p w14:paraId="5D9E02AD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return 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Fraction(</w:t>
      </w:r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top, bott)</w:t>
      </w:r>
    </w:p>
    <w:p w14:paraId="11D99FDC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__sub_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_(</w:t>
      </w:r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, other):</w:t>
      </w:r>
    </w:p>
    <w:p w14:paraId="64D67BCF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 Returns a new fraction representing the subtraction """</w:t>
      </w:r>
    </w:p>
    <w:p w14:paraId="13589995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top =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nu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*</w:t>
      </w:r>
      <w:proofErr w:type="spellStart"/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other.denom</w:t>
      </w:r>
      <w:proofErr w:type="spellEnd"/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-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deno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*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other.num</w:t>
      </w:r>
      <w:proofErr w:type="spellEnd"/>
    </w:p>
    <w:p w14:paraId="49089363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bott = </w:t>
      </w:r>
      <w:proofErr w:type="spellStart"/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denom</w:t>
      </w:r>
      <w:proofErr w:type="spellEnd"/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*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other.denom</w:t>
      </w:r>
      <w:proofErr w:type="spellEnd"/>
    </w:p>
    <w:p w14:paraId="690B27E3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return 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Fraction(</w:t>
      </w:r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top, bott)</w:t>
      </w:r>
    </w:p>
    <w:p w14:paraId="6C061105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__float__(self):</w:t>
      </w:r>
    </w:p>
    <w:p w14:paraId="3FC7D9B0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 Returns a float value of the fraction """</w:t>
      </w:r>
    </w:p>
    <w:p w14:paraId="70F70BED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return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nu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/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denom</w:t>
      </w:r>
      <w:proofErr w:type="spellEnd"/>
    </w:p>
    <w:p w14:paraId="50917EE1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def inverse(self):</w:t>
      </w:r>
    </w:p>
    <w:p w14:paraId="78BD5A46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""" Returns a new fraction representing 1/self """</w:t>
      </w:r>
    </w:p>
    <w:p w14:paraId="133D15C9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    return 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Fraction(</w:t>
      </w:r>
      <w:proofErr w:type="spellStart"/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deno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, </w:t>
      </w:r>
      <w:proofErr w:type="spell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self.num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)</w:t>
      </w:r>
    </w:p>
    <w:p w14:paraId="2979784B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34089888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a = 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Fraction(</w:t>
      </w:r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1,4)</w:t>
      </w:r>
    </w:p>
    <w:p w14:paraId="48D07797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b = 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Fraction(</w:t>
      </w:r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3,4)</w:t>
      </w:r>
    </w:p>
    <w:p w14:paraId="0088C210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c = a + b # c is a Fraction object</w:t>
      </w:r>
    </w:p>
    <w:p w14:paraId="19898A00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print(c)</w:t>
      </w:r>
    </w:p>
    <w:p w14:paraId="4C7FDF97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print(float(c))</w:t>
      </w:r>
    </w:p>
    <w:p w14:paraId="60B19508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print(</w:t>
      </w:r>
      <w:proofErr w:type="spellStart"/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Fraction.__float</w:t>
      </w:r>
      <w:proofErr w:type="spell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__(c))</w:t>
      </w:r>
    </w:p>
    <w:p w14:paraId="17AF4F17" w14:textId="77777777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print(float(</w:t>
      </w:r>
      <w:proofErr w:type="spellStart"/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b.inverse</w:t>
      </w:r>
      <w:proofErr w:type="spellEnd"/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()))</w:t>
      </w:r>
    </w:p>
    <w:p w14:paraId="3B79F082" w14:textId="716B6719" w:rsidR="00DF6F45" w:rsidRP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#</w:t>
      </w:r>
      <w:bookmarkStart w:id="1" w:name="_Hlk112838209"/>
      <w:r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</w:t>
      </w: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c = 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Fraction(</w:t>
      </w:r>
      <w:proofErr w:type="gramEnd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3.14, 2.7)</w:t>
      </w:r>
      <w:bookmarkEnd w:id="1"/>
    </w:p>
    <w:p w14:paraId="04DE25AC" w14:textId="4AEF7B95" w:rsidR="003D2000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#</w:t>
      </w:r>
      <w:r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print</w:t>
      </w:r>
      <w:proofErr w:type="gramEnd"/>
      <w:r w:rsidR="00A65B9D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</w:t>
      </w:r>
      <w:r w:rsidRPr="00DF6F45">
        <w:rPr>
          <w:rFonts w:ascii="TH Sarabun New" w:eastAsia="Times New Roman" w:hAnsi="TH Sarabun New" w:cs="TH Sarabun New"/>
          <w:color w:val="000000"/>
          <w:sz w:val="32"/>
          <w:szCs w:val="32"/>
        </w:rPr>
        <w:t>a*b</w:t>
      </w:r>
    </w:p>
    <w:p w14:paraId="3FA78B99" w14:textId="19A343F3" w:rsidR="00DF6F45" w:rsidRDefault="00DF6F45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7184ED47" w14:textId="77777777" w:rsidR="00DF6F45" w:rsidRPr="0066015A" w:rsidRDefault="00DF6F45" w:rsidP="00DF6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435B4642" w14:textId="1024FB37" w:rsidR="00DF6F45" w:rsidRPr="00A677BD" w:rsidRDefault="00DF6F45" w:rsidP="00DF6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ากโปรแกรมข้างต้น เมื่อเรียกใช้ </w:t>
      </w:r>
      <w:r w:rsidRPr="00DF6F45">
        <w:rPr>
          <w:rFonts w:ascii="TH Sarabun New" w:hAnsi="TH Sarabun New" w:cs="TH Sarabun New"/>
          <w:sz w:val="32"/>
          <w:szCs w:val="32"/>
        </w:rPr>
        <w:t xml:space="preserve">c = </w:t>
      </w:r>
      <w:proofErr w:type="gramStart"/>
      <w:r w:rsidRPr="00DF6F45">
        <w:rPr>
          <w:rFonts w:ascii="TH Sarabun New" w:hAnsi="TH Sarabun New" w:cs="TH Sarabun New"/>
          <w:sz w:val="32"/>
          <w:szCs w:val="32"/>
        </w:rPr>
        <w:t>Fraction(</w:t>
      </w:r>
      <w:proofErr w:type="gramEnd"/>
      <w:r w:rsidRPr="00DF6F45">
        <w:rPr>
          <w:rFonts w:ascii="TH Sarabun New" w:hAnsi="TH Sarabun New" w:cs="TH Sarabun New"/>
          <w:sz w:val="32"/>
          <w:szCs w:val="32"/>
          <w:cs/>
        </w:rPr>
        <w:t>3.14</w:t>
      </w:r>
      <w:r w:rsidRPr="00DF6F45">
        <w:rPr>
          <w:rFonts w:ascii="TH Sarabun New" w:hAnsi="TH Sarabun New" w:cs="TH Sarabun New"/>
          <w:sz w:val="32"/>
          <w:szCs w:val="32"/>
        </w:rPr>
        <w:t xml:space="preserve">, </w:t>
      </w:r>
      <w:r w:rsidRPr="00DF6F45">
        <w:rPr>
          <w:rFonts w:ascii="TH Sarabun New" w:hAnsi="TH Sarabun New" w:cs="TH Sarabun New"/>
          <w:sz w:val="32"/>
          <w:szCs w:val="32"/>
          <w:cs/>
        </w:rPr>
        <w:t>2.7)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จะได้ผลอย่างไร เพราะเหตุใด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DF6F45" w:rsidRPr="0066015A" w14:paraId="37DFFFB1" w14:textId="77777777" w:rsidTr="00696FD1">
        <w:tc>
          <w:tcPr>
            <w:tcW w:w="5000" w:type="pct"/>
          </w:tcPr>
          <w:p w14:paraId="72272717" w14:textId="75C61B6F" w:rsidR="00DF6F45" w:rsidRDefault="00DF6F45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C1762D7" w14:textId="77777777" w:rsidR="00DF6F45" w:rsidRDefault="00DF6F45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313819C" w14:textId="77777777" w:rsidR="00DF6F45" w:rsidRDefault="00DF6F45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E601902" w14:textId="77777777" w:rsidR="00DF6F45" w:rsidRDefault="00DF6F45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7AC4BAD" w14:textId="77777777" w:rsidR="00DF6F45" w:rsidRPr="0066015A" w:rsidRDefault="00DF6F45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E64B9B2" w14:textId="77777777" w:rsidR="00DF6F45" w:rsidRDefault="00DF6F45" w:rsidP="00DF6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7390596" w14:textId="47DF90ED" w:rsidR="00DF6F45" w:rsidRPr="00A677BD" w:rsidRDefault="00DF6F45" w:rsidP="00DF6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ากโปรแกรมข้างต้น เมื่อเรียกใช้ </w:t>
      </w:r>
      <w:r w:rsidR="00A65B9D" w:rsidRPr="00A65B9D">
        <w:rPr>
          <w:rFonts w:ascii="TH Sarabun New" w:hAnsi="TH Sarabun New" w:cs="TH Sarabun New"/>
          <w:sz w:val="32"/>
          <w:szCs w:val="32"/>
        </w:rPr>
        <w:t>print a*b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จะได้ผลอย่างไร เพราะเหตุใด</w:t>
      </w:r>
      <w:r w:rsidR="00A65B9D">
        <w:rPr>
          <w:rFonts w:ascii="TH Sarabun New" w:hAnsi="TH Sarabun New" w:cs="TH Sarabun New" w:hint="cs"/>
          <w:sz w:val="32"/>
          <w:szCs w:val="32"/>
          <w:cs/>
        </w:rPr>
        <w:t xml:space="preserve"> หากเกิดปัญหาขึ้นจะมีวิธีการแก้ไขอย่างไร </w:t>
      </w:r>
      <w:r w:rsidR="00A65B9D">
        <w:rPr>
          <w:rFonts w:ascii="TH Sarabun New" w:hAnsi="TH Sarabun New" w:cs="TH Sarabun New"/>
          <w:sz w:val="32"/>
          <w:szCs w:val="32"/>
        </w:rPr>
        <w:t>(</w:t>
      </w:r>
      <w:r w:rsidR="00A65B9D">
        <w:rPr>
          <w:rFonts w:ascii="TH Sarabun New" w:hAnsi="TH Sarabun New" w:cs="TH Sarabun New" w:hint="cs"/>
          <w:sz w:val="32"/>
          <w:szCs w:val="32"/>
          <w:cs/>
        </w:rPr>
        <w:t>เขียนโปรแกรม</w:t>
      </w:r>
      <w:r w:rsidR="00A65B9D">
        <w:rPr>
          <w:rFonts w:ascii="TH Sarabun New" w:hAnsi="TH Sarabun New" w:cs="TH Sarabun New"/>
          <w:sz w:val="32"/>
          <w:szCs w:val="32"/>
        </w:rPr>
        <w:t>)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DF6F45" w:rsidRPr="0066015A" w14:paraId="40C5C107" w14:textId="77777777" w:rsidTr="00696FD1">
        <w:tc>
          <w:tcPr>
            <w:tcW w:w="5000" w:type="pct"/>
          </w:tcPr>
          <w:p w14:paraId="1198451B" w14:textId="77777777" w:rsidR="00DF6F45" w:rsidRDefault="00DF6F45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99FC8B8" w14:textId="1249083E" w:rsidR="00DF6F45" w:rsidRDefault="00DF6F45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6CDF058" w14:textId="77777777" w:rsidR="002A57C3" w:rsidRDefault="002A57C3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2C4343C" w14:textId="77777777" w:rsidR="00DF6F45" w:rsidRDefault="00DF6F45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C14B08B" w14:textId="77777777" w:rsidR="00DF6F45" w:rsidRPr="0066015A" w:rsidRDefault="00DF6F45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772932D" w14:textId="7D05F5A7" w:rsidR="002A57C3" w:rsidRDefault="002A57C3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  <w:cs/>
        </w:rPr>
      </w:pPr>
    </w:p>
    <w:p w14:paraId="68AE0D7D" w14:textId="77777777" w:rsidR="002A57C3" w:rsidRDefault="002A57C3">
      <w:pPr>
        <w:rPr>
          <w:rFonts w:ascii="TH Sarabun New" w:eastAsia="Times New Roman" w:hAnsi="TH Sarabun New" w:cs="TH Sarabun New"/>
          <w:color w:val="000000"/>
          <w:sz w:val="32"/>
          <w:szCs w:val="32"/>
          <w:cs/>
        </w:rPr>
      </w:pPr>
      <w:r>
        <w:rPr>
          <w:rFonts w:ascii="TH Sarabun New" w:eastAsia="Times New Roman" w:hAnsi="TH Sarabun New" w:cs="TH Sarabun New"/>
          <w:color w:val="000000"/>
          <w:sz w:val="32"/>
          <w:szCs w:val="32"/>
          <w:cs/>
        </w:rPr>
        <w:br w:type="page"/>
      </w:r>
    </w:p>
    <w:p w14:paraId="4C4137C9" w14:textId="1710ACAF" w:rsidR="00DF6F45" w:rsidRDefault="00E72D78" w:rsidP="00DF6F4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6C5BF903" w14:textId="77777777" w:rsidR="0053381D" w:rsidRPr="0053381D" w:rsidRDefault="0053381D" w:rsidP="0053381D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>if __name__ == "__main__":</w:t>
      </w:r>
    </w:p>
    <w:p w14:paraId="1F6CD2A4" w14:textId="77777777" w:rsidR="0053381D" w:rsidRPr="0053381D" w:rsidRDefault="0053381D" w:rsidP="0053381D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</w:t>
      </w:r>
      <w:proofErr w:type="spellStart"/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>canada</w:t>
      </w:r>
      <w:proofErr w:type="spellEnd"/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= </w:t>
      </w:r>
      <w:proofErr w:type="gramStart"/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>Country(</w:t>
      </w:r>
      <w:proofErr w:type="gramEnd"/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>'Canada', 34482779, 9984670)</w:t>
      </w:r>
    </w:p>
    <w:p w14:paraId="2CD99C72" w14:textId="77777777" w:rsidR="0053381D" w:rsidRPr="0053381D" w:rsidRDefault="0053381D" w:rsidP="0053381D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print(canada.name)</w:t>
      </w:r>
    </w:p>
    <w:p w14:paraId="3353841A" w14:textId="77777777" w:rsidR="0053381D" w:rsidRPr="0053381D" w:rsidRDefault="0053381D" w:rsidP="0053381D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print(</w:t>
      </w:r>
      <w:proofErr w:type="spellStart"/>
      <w:proofErr w:type="gramStart"/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>canada.population</w:t>
      </w:r>
      <w:proofErr w:type="spellEnd"/>
      <w:proofErr w:type="gramEnd"/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>)</w:t>
      </w:r>
    </w:p>
    <w:p w14:paraId="0DA7E297" w14:textId="5B999FB1" w:rsidR="00E72D78" w:rsidRDefault="0053381D" w:rsidP="0053381D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   print(</w:t>
      </w:r>
      <w:proofErr w:type="spellStart"/>
      <w:proofErr w:type="gramStart"/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>canada.area</w:t>
      </w:r>
      <w:proofErr w:type="spellEnd"/>
      <w:proofErr w:type="gramEnd"/>
      <w:r w:rsidRPr="0053381D">
        <w:rPr>
          <w:rFonts w:ascii="TH Sarabun New" w:eastAsia="Times New Roman" w:hAnsi="TH Sarabun New" w:cs="TH Sarabun New"/>
          <w:color w:val="000000"/>
          <w:sz w:val="32"/>
          <w:szCs w:val="32"/>
        </w:rPr>
        <w:t>)</w:t>
      </w:r>
    </w:p>
    <w:p w14:paraId="2F903D37" w14:textId="77777777" w:rsidR="0053381D" w:rsidRDefault="0053381D" w:rsidP="0053381D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59A69B59" w14:textId="28048B50" w:rsidR="00E72D78" w:rsidRPr="00E72D78" w:rsidRDefault="00E72D78" w:rsidP="00E72D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44DD3A63" w14:textId="1DFE3288" w:rsidR="00E72D78" w:rsidRPr="00E72D78" w:rsidRDefault="00E72D78" w:rsidP="00E72D78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Pr="00E72D78">
        <w:rPr>
          <w:rFonts w:ascii="TH Sarabun New" w:eastAsia="Times New Roman" w:hAnsi="TH Sarabun New" w:cs="TH Sarabun New"/>
          <w:color w:val="000000"/>
          <w:sz w:val="32"/>
          <w:szCs w:val="32"/>
        </w:rPr>
        <w:t>This code cannot be executed yet because class Country does not exist.</w:t>
      </w:r>
    </w:p>
    <w:p w14:paraId="7615D402" w14:textId="77777777" w:rsidR="00E72D78" w:rsidRPr="00E72D78" w:rsidRDefault="00E72D78" w:rsidP="00E72D78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E72D78">
        <w:rPr>
          <w:rFonts w:ascii="TH Sarabun New" w:eastAsia="Times New Roman" w:hAnsi="TH Sarabun New" w:cs="TH Sarabun New"/>
          <w:color w:val="000000"/>
          <w:sz w:val="32"/>
          <w:szCs w:val="32"/>
        </w:rPr>
        <w:t>Define Country with a constructor (method __</w:t>
      </w:r>
      <w:proofErr w:type="spellStart"/>
      <w:r w:rsidRPr="00E72D78">
        <w:rPr>
          <w:rFonts w:ascii="TH Sarabun New" w:eastAsia="Times New Roman" w:hAnsi="TH Sarabun New" w:cs="TH Sarabun New"/>
          <w:color w:val="000000"/>
          <w:sz w:val="32"/>
          <w:szCs w:val="32"/>
        </w:rPr>
        <w:t>init</w:t>
      </w:r>
      <w:proofErr w:type="spellEnd"/>
      <w:r w:rsidRPr="00E72D78">
        <w:rPr>
          <w:rFonts w:ascii="TH Sarabun New" w:eastAsia="Times New Roman" w:hAnsi="TH Sarabun New" w:cs="TH Sarabun New"/>
          <w:color w:val="000000"/>
          <w:sz w:val="32"/>
          <w:szCs w:val="32"/>
        </w:rPr>
        <w:t>__) that has four parameters:</w:t>
      </w:r>
    </w:p>
    <w:p w14:paraId="3E45FC0A" w14:textId="0CADBB7E" w:rsidR="0053381D" w:rsidRPr="00A677BD" w:rsidRDefault="00E72D78" w:rsidP="0053381D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E72D78">
        <w:rPr>
          <w:rFonts w:ascii="TH Sarabun New" w:eastAsia="Times New Roman" w:hAnsi="TH Sarabun New" w:cs="TH Sarabun New"/>
          <w:color w:val="000000"/>
          <w:sz w:val="32"/>
          <w:szCs w:val="32"/>
        </w:rPr>
        <w:t>a country, its name, its population, and its area.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53381D" w:rsidRPr="0066015A" w14:paraId="3B59CC5B" w14:textId="77777777" w:rsidTr="00696FD1">
        <w:tc>
          <w:tcPr>
            <w:tcW w:w="5000" w:type="pct"/>
          </w:tcPr>
          <w:p w14:paraId="1DE2DB0F" w14:textId="77777777" w:rsidR="0053381D" w:rsidRPr="0066015A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66015A">
              <w:rPr>
                <w:rFonts w:ascii="TH Sarabun New" w:hAnsi="TH Sarabun New" w:cs="TH Sarabun New"/>
                <w:sz w:val="32"/>
                <w:szCs w:val="32"/>
              </w:rPr>
              <w:t xml:space="preserve"># </w:t>
            </w:r>
            <w:r w:rsidRPr="0066015A">
              <w:rPr>
                <w:rFonts w:ascii="TH Sarabun New" w:hAnsi="TH Sarabun New" w:cs="TH Sarabun New"/>
                <w:sz w:val="32"/>
                <w:szCs w:val="32"/>
                <w:cs/>
              </w:rPr>
              <w:t>วางโปรแกรมที่นี่</w:t>
            </w:r>
          </w:p>
          <w:p w14:paraId="22FAA212" w14:textId="77777777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4285B4B" w14:textId="77777777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B42FC0E" w14:textId="77777777" w:rsidR="0053381D" w:rsidRPr="0066015A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3CC5437" w14:textId="77777777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0C7A57D" w14:textId="77777777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6246848" w14:textId="7FFE8239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1D6C069" w14:textId="06A07828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52E3B3F" w14:textId="69A3B9E0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91EA5FC" w14:textId="37D285B2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25FCCA4" w14:textId="503A7449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8C0403" w14:textId="2F82CBB8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7CE2996" w14:textId="4B1E2DDE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FD27756" w14:textId="28390858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F01D33D" w14:textId="77777777" w:rsidR="0053381D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DC14AA7" w14:textId="77777777" w:rsidR="0053381D" w:rsidRPr="0066015A" w:rsidRDefault="0053381D" w:rsidP="00696F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6B85AA17" w14:textId="77777777" w:rsidR="0053381D" w:rsidRPr="00DF6F45" w:rsidRDefault="0053381D" w:rsidP="00E72D78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sectPr w:rsidR="0053381D" w:rsidRPr="00DF6F45" w:rsidSect="00832BF7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E1DE2" w14:textId="77777777" w:rsidR="000916EF" w:rsidRDefault="000916EF" w:rsidP="00C22BC5">
      <w:pPr>
        <w:spacing w:after="0" w:line="240" w:lineRule="auto"/>
      </w:pPr>
      <w:r>
        <w:separator/>
      </w:r>
    </w:p>
  </w:endnote>
  <w:endnote w:type="continuationSeparator" w:id="0">
    <w:p w14:paraId="235F7E06" w14:textId="77777777" w:rsidR="000916EF" w:rsidRDefault="000916EF" w:rsidP="00C22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C966D" w14:textId="77777777" w:rsidR="000916EF" w:rsidRDefault="000916EF" w:rsidP="00C22BC5">
      <w:pPr>
        <w:spacing w:after="0" w:line="240" w:lineRule="auto"/>
      </w:pPr>
      <w:r>
        <w:separator/>
      </w:r>
    </w:p>
  </w:footnote>
  <w:footnote w:type="continuationSeparator" w:id="0">
    <w:p w14:paraId="102686F7" w14:textId="77777777" w:rsidR="000916EF" w:rsidRDefault="000916EF" w:rsidP="00C22B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32166" w14:textId="77777777" w:rsidR="00C22BC5" w:rsidRDefault="00C22BC5" w:rsidP="00C22BC5">
    <w:pPr>
      <w:spacing w:after="0" w:line="240" w:lineRule="auto"/>
      <w:rPr>
        <w:rFonts w:ascii="Consolas" w:hAnsi="Consolas"/>
        <w:sz w:val="32"/>
        <w:szCs w:val="32"/>
      </w:rPr>
    </w:pPr>
    <w:r>
      <w:rPr>
        <w:rFonts w:ascii="Consolas" w:hAnsi="Consolas"/>
        <w:sz w:val="32"/>
        <w:szCs w:val="32"/>
      </w:rPr>
      <w:t>Computer Science @College of Computing-KKU</w:t>
    </w:r>
  </w:p>
  <w:p w14:paraId="6EC51720" w14:textId="2FA889BD" w:rsidR="00C22BC5" w:rsidRDefault="00C22BC5" w:rsidP="00C22BC5">
    <w:pPr>
      <w:spacing w:after="0" w:line="240" w:lineRule="auto"/>
      <w:rPr>
        <w:rFonts w:ascii="Consolas" w:hAnsi="Consolas"/>
        <w:sz w:val="32"/>
        <w:szCs w:val="32"/>
      </w:rPr>
    </w:pPr>
    <w:r w:rsidRPr="00F7121D">
      <w:rPr>
        <w:rFonts w:ascii="Consolas" w:hAnsi="Consolas"/>
        <w:sz w:val="32"/>
        <w:szCs w:val="32"/>
      </w:rPr>
      <w:t>Fundamental of Computer Science</w:t>
    </w:r>
    <w:r>
      <w:rPr>
        <w:rFonts w:ascii="Consolas" w:hAnsi="Consolas"/>
        <w:sz w:val="32"/>
        <w:szCs w:val="32"/>
      </w:rPr>
      <w:t xml:space="preserve"> - </w:t>
    </w:r>
    <w:r w:rsidRPr="00F7121D">
      <w:rPr>
        <w:rFonts w:ascii="Consolas" w:hAnsi="Consolas"/>
        <w:sz w:val="32"/>
        <w:szCs w:val="32"/>
      </w:rPr>
      <w:t xml:space="preserve">Lab </w:t>
    </w:r>
    <w:r w:rsidR="00F51482">
      <w:rPr>
        <w:rFonts w:ascii="Consolas" w:hAnsi="Consolas"/>
        <w:sz w:val="32"/>
        <w:szCs w:val="32"/>
      </w:rPr>
      <w:t>7</w:t>
    </w:r>
  </w:p>
  <w:p w14:paraId="29A4BFB4" w14:textId="77777777" w:rsidR="00C22BC5" w:rsidRDefault="00C22BC5" w:rsidP="00C22BC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6363B"/>
    <w:multiLevelType w:val="hybridMultilevel"/>
    <w:tmpl w:val="9AAA05D0"/>
    <w:lvl w:ilvl="0" w:tplc="FAB0F2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908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E0NzWzsLQwMTNS0lEKTi0uzszPAykwqgUAJ1fsKywAAAA="/>
  </w:docVars>
  <w:rsids>
    <w:rsidRoot w:val="005C54BC"/>
    <w:rsid w:val="0000108D"/>
    <w:rsid w:val="00006964"/>
    <w:rsid w:val="00037325"/>
    <w:rsid w:val="000469FB"/>
    <w:rsid w:val="000511EC"/>
    <w:rsid w:val="00056974"/>
    <w:rsid w:val="000677F0"/>
    <w:rsid w:val="000707BC"/>
    <w:rsid w:val="00070DBE"/>
    <w:rsid w:val="00077BB9"/>
    <w:rsid w:val="000916EF"/>
    <w:rsid w:val="0009438F"/>
    <w:rsid w:val="000A54D3"/>
    <w:rsid w:val="000A71CD"/>
    <w:rsid w:val="000B08FB"/>
    <w:rsid w:val="000B3B1D"/>
    <w:rsid w:val="000B6D67"/>
    <w:rsid w:val="000F2F51"/>
    <w:rsid w:val="000F5ECD"/>
    <w:rsid w:val="00102905"/>
    <w:rsid w:val="001051FE"/>
    <w:rsid w:val="001234E3"/>
    <w:rsid w:val="001242D5"/>
    <w:rsid w:val="001317AF"/>
    <w:rsid w:val="00133FC8"/>
    <w:rsid w:val="00137A47"/>
    <w:rsid w:val="00141E5F"/>
    <w:rsid w:val="0015309E"/>
    <w:rsid w:val="0016765B"/>
    <w:rsid w:val="00180A8B"/>
    <w:rsid w:val="00181B27"/>
    <w:rsid w:val="0018586D"/>
    <w:rsid w:val="00201EDC"/>
    <w:rsid w:val="002142BE"/>
    <w:rsid w:val="00236760"/>
    <w:rsid w:val="00237655"/>
    <w:rsid w:val="0029036B"/>
    <w:rsid w:val="002A57C3"/>
    <w:rsid w:val="002B777D"/>
    <w:rsid w:val="002E1BC6"/>
    <w:rsid w:val="00304222"/>
    <w:rsid w:val="00306B3F"/>
    <w:rsid w:val="00311B63"/>
    <w:rsid w:val="00315B28"/>
    <w:rsid w:val="003264A4"/>
    <w:rsid w:val="00327DF9"/>
    <w:rsid w:val="00335068"/>
    <w:rsid w:val="0035158D"/>
    <w:rsid w:val="00357DBC"/>
    <w:rsid w:val="00372451"/>
    <w:rsid w:val="0037313C"/>
    <w:rsid w:val="0037692C"/>
    <w:rsid w:val="00382927"/>
    <w:rsid w:val="0038608E"/>
    <w:rsid w:val="003A4054"/>
    <w:rsid w:val="003B70CA"/>
    <w:rsid w:val="003C5BCC"/>
    <w:rsid w:val="003D2000"/>
    <w:rsid w:val="00420A74"/>
    <w:rsid w:val="00426813"/>
    <w:rsid w:val="00441FD5"/>
    <w:rsid w:val="004421AF"/>
    <w:rsid w:val="00452A88"/>
    <w:rsid w:val="00461CE8"/>
    <w:rsid w:val="00492412"/>
    <w:rsid w:val="00492E50"/>
    <w:rsid w:val="004B0F3B"/>
    <w:rsid w:val="004C1A23"/>
    <w:rsid w:val="004C3CB1"/>
    <w:rsid w:val="004E4B1F"/>
    <w:rsid w:val="004F37E7"/>
    <w:rsid w:val="005328F0"/>
    <w:rsid w:val="0053381D"/>
    <w:rsid w:val="00544871"/>
    <w:rsid w:val="005707C5"/>
    <w:rsid w:val="00582011"/>
    <w:rsid w:val="0059645A"/>
    <w:rsid w:val="005C04A0"/>
    <w:rsid w:val="005C54BC"/>
    <w:rsid w:val="005D501B"/>
    <w:rsid w:val="005E1578"/>
    <w:rsid w:val="005E52D8"/>
    <w:rsid w:val="005F18CB"/>
    <w:rsid w:val="005F53C4"/>
    <w:rsid w:val="00607DAF"/>
    <w:rsid w:val="00626E6F"/>
    <w:rsid w:val="00636349"/>
    <w:rsid w:val="0066015A"/>
    <w:rsid w:val="00680EF2"/>
    <w:rsid w:val="006902A6"/>
    <w:rsid w:val="006904D6"/>
    <w:rsid w:val="006A669D"/>
    <w:rsid w:val="006B7E20"/>
    <w:rsid w:val="006C2AB6"/>
    <w:rsid w:val="006C3CE5"/>
    <w:rsid w:val="006D5C9A"/>
    <w:rsid w:val="006D6729"/>
    <w:rsid w:val="006E3EF6"/>
    <w:rsid w:val="0070749D"/>
    <w:rsid w:val="007244A3"/>
    <w:rsid w:val="0073480A"/>
    <w:rsid w:val="00744CA2"/>
    <w:rsid w:val="0074558C"/>
    <w:rsid w:val="00757DBC"/>
    <w:rsid w:val="00760590"/>
    <w:rsid w:val="00760FFD"/>
    <w:rsid w:val="007617D7"/>
    <w:rsid w:val="00794AD9"/>
    <w:rsid w:val="007965A7"/>
    <w:rsid w:val="007D5342"/>
    <w:rsid w:val="007E02AB"/>
    <w:rsid w:val="007F3747"/>
    <w:rsid w:val="00802F27"/>
    <w:rsid w:val="008139E6"/>
    <w:rsid w:val="00820197"/>
    <w:rsid w:val="00832BF7"/>
    <w:rsid w:val="00841A32"/>
    <w:rsid w:val="0084511B"/>
    <w:rsid w:val="00852C96"/>
    <w:rsid w:val="008C0CCF"/>
    <w:rsid w:val="008C5751"/>
    <w:rsid w:val="008D5463"/>
    <w:rsid w:val="008F548A"/>
    <w:rsid w:val="00910A20"/>
    <w:rsid w:val="00911F82"/>
    <w:rsid w:val="00931476"/>
    <w:rsid w:val="00931DFD"/>
    <w:rsid w:val="00933DC4"/>
    <w:rsid w:val="00946051"/>
    <w:rsid w:val="00950BA1"/>
    <w:rsid w:val="0095441D"/>
    <w:rsid w:val="00955FD8"/>
    <w:rsid w:val="00960C83"/>
    <w:rsid w:val="00971BF3"/>
    <w:rsid w:val="00991595"/>
    <w:rsid w:val="009A11A9"/>
    <w:rsid w:val="009C6060"/>
    <w:rsid w:val="009C6939"/>
    <w:rsid w:val="009E5280"/>
    <w:rsid w:val="009F2F88"/>
    <w:rsid w:val="00A0194F"/>
    <w:rsid w:val="00A01F72"/>
    <w:rsid w:val="00A07CE0"/>
    <w:rsid w:val="00A21B3D"/>
    <w:rsid w:val="00A235F8"/>
    <w:rsid w:val="00A238AE"/>
    <w:rsid w:val="00A368C2"/>
    <w:rsid w:val="00A57E0C"/>
    <w:rsid w:val="00A65B9D"/>
    <w:rsid w:val="00A677BD"/>
    <w:rsid w:val="00A73E9C"/>
    <w:rsid w:val="00A745F9"/>
    <w:rsid w:val="00AC715E"/>
    <w:rsid w:val="00AD1F55"/>
    <w:rsid w:val="00AD5207"/>
    <w:rsid w:val="00AE5EC3"/>
    <w:rsid w:val="00AF7A7B"/>
    <w:rsid w:val="00B04010"/>
    <w:rsid w:val="00B108B2"/>
    <w:rsid w:val="00B20287"/>
    <w:rsid w:val="00B27647"/>
    <w:rsid w:val="00B3546C"/>
    <w:rsid w:val="00B60754"/>
    <w:rsid w:val="00B70B3E"/>
    <w:rsid w:val="00B71D84"/>
    <w:rsid w:val="00B7339A"/>
    <w:rsid w:val="00B748E1"/>
    <w:rsid w:val="00BF175D"/>
    <w:rsid w:val="00BF4786"/>
    <w:rsid w:val="00C14835"/>
    <w:rsid w:val="00C22BC5"/>
    <w:rsid w:val="00C4158B"/>
    <w:rsid w:val="00C45550"/>
    <w:rsid w:val="00C62654"/>
    <w:rsid w:val="00C805F1"/>
    <w:rsid w:val="00C844DC"/>
    <w:rsid w:val="00CA38DE"/>
    <w:rsid w:val="00CB1BEE"/>
    <w:rsid w:val="00CF16E7"/>
    <w:rsid w:val="00D06AF8"/>
    <w:rsid w:val="00D12CDE"/>
    <w:rsid w:val="00D16D5A"/>
    <w:rsid w:val="00D304B7"/>
    <w:rsid w:val="00D42AA2"/>
    <w:rsid w:val="00D456B7"/>
    <w:rsid w:val="00D61219"/>
    <w:rsid w:val="00D61A2D"/>
    <w:rsid w:val="00D700C6"/>
    <w:rsid w:val="00D70488"/>
    <w:rsid w:val="00D7152B"/>
    <w:rsid w:val="00D97C56"/>
    <w:rsid w:val="00DA471F"/>
    <w:rsid w:val="00DC1D66"/>
    <w:rsid w:val="00DC3899"/>
    <w:rsid w:val="00DC3A20"/>
    <w:rsid w:val="00DC7570"/>
    <w:rsid w:val="00DE7287"/>
    <w:rsid w:val="00DF110D"/>
    <w:rsid w:val="00DF3274"/>
    <w:rsid w:val="00DF3C54"/>
    <w:rsid w:val="00DF6F45"/>
    <w:rsid w:val="00DF7D98"/>
    <w:rsid w:val="00E01199"/>
    <w:rsid w:val="00E22963"/>
    <w:rsid w:val="00E25F1D"/>
    <w:rsid w:val="00E30901"/>
    <w:rsid w:val="00E31673"/>
    <w:rsid w:val="00E372D9"/>
    <w:rsid w:val="00E373C0"/>
    <w:rsid w:val="00E50BC0"/>
    <w:rsid w:val="00E72D78"/>
    <w:rsid w:val="00E74776"/>
    <w:rsid w:val="00E7799A"/>
    <w:rsid w:val="00E77C46"/>
    <w:rsid w:val="00E80255"/>
    <w:rsid w:val="00E82D83"/>
    <w:rsid w:val="00E84497"/>
    <w:rsid w:val="00E84987"/>
    <w:rsid w:val="00E955DE"/>
    <w:rsid w:val="00EA73C7"/>
    <w:rsid w:val="00EC2950"/>
    <w:rsid w:val="00EE099C"/>
    <w:rsid w:val="00EE3C6C"/>
    <w:rsid w:val="00EE5065"/>
    <w:rsid w:val="00F01F61"/>
    <w:rsid w:val="00F15B6D"/>
    <w:rsid w:val="00F243C6"/>
    <w:rsid w:val="00F255C8"/>
    <w:rsid w:val="00F27B8E"/>
    <w:rsid w:val="00F30585"/>
    <w:rsid w:val="00F42D08"/>
    <w:rsid w:val="00F51482"/>
    <w:rsid w:val="00F77BE5"/>
    <w:rsid w:val="00F82C0B"/>
    <w:rsid w:val="00F86FD5"/>
    <w:rsid w:val="00F91033"/>
    <w:rsid w:val="00FA72C1"/>
    <w:rsid w:val="00FC47B2"/>
    <w:rsid w:val="00FD21D2"/>
    <w:rsid w:val="00FD3AFB"/>
    <w:rsid w:val="00FE3686"/>
    <w:rsid w:val="00FE3BBF"/>
    <w:rsid w:val="00FF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4E70FD"/>
  <w15:chartTrackingRefBased/>
  <w15:docId w15:val="{5955B5EC-CBD1-4C86-958E-4FAACB850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54D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DF11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semiHidden/>
    <w:rsid w:val="00DF110D"/>
    <w:rPr>
      <w:rFonts w:ascii="Courier New" w:eastAsia="Times New Roman" w:hAnsi="Courier New" w:cs="Courier New"/>
      <w:sz w:val="20"/>
      <w:szCs w:val="20"/>
    </w:rPr>
  </w:style>
  <w:style w:type="character" w:styleId="a3">
    <w:name w:val="Hyperlink"/>
    <w:basedOn w:val="a0"/>
    <w:uiPriority w:val="99"/>
    <w:unhideWhenUsed/>
    <w:rsid w:val="00CB1BEE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22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C22BC5"/>
  </w:style>
  <w:style w:type="paragraph" w:styleId="a6">
    <w:name w:val="footer"/>
    <w:basedOn w:val="a"/>
    <w:link w:val="a7"/>
    <w:uiPriority w:val="99"/>
    <w:unhideWhenUsed/>
    <w:rsid w:val="00C22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C22BC5"/>
  </w:style>
  <w:style w:type="table" w:styleId="a8">
    <w:name w:val="Table Grid"/>
    <w:basedOn w:val="a1"/>
    <w:uiPriority w:val="39"/>
    <w:rsid w:val="00EE3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372D9"/>
    <w:pPr>
      <w:ind w:left="720"/>
      <w:contextualSpacing/>
    </w:pPr>
  </w:style>
  <w:style w:type="character" w:styleId="aa">
    <w:name w:val="Unresolved Mention"/>
    <w:basedOn w:val="a0"/>
    <w:uiPriority w:val="99"/>
    <w:semiHidden/>
    <w:unhideWhenUsed/>
    <w:rsid w:val="00133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1D35A-DFC3-427B-9909-AB2868095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0</Pages>
  <Words>1006</Words>
  <Characters>5735</Characters>
  <Application>Microsoft Office Word</Application>
  <DocSecurity>0</DocSecurity>
  <Lines>47</Lines>
  <Paragraphs>1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ron Sunat</dc:creator>
  <cp:keywords/>
  <dc:description/>
  <cp:lastModifiedBy>Poomin Duankhan</cp:lastModifiedBy>
  <cp:revision>9</cp:revision>
  <cp:lastPrinted>2022-09-01T06:14:00Z</cp:lastPrinted>
  <dcterms:created xsi:type="dcterms:W3CDTF">2022-09-01T06:01:00Z</dcterms:created>
  <dcterms:modified xsi:type="dcterms:W3CDTF">2022-09-01T06:15:00Z</dcterms:modified>
</cp:coreProperties>
</file>